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700"/>
      </w:tblGrid>
      <w:tr w:rsidR="00B26EEA" w14:paraId="4C337EF6" w14:textId="77777777" w:rsidTr="00060B3C">
        <w:tc>
          <w:tcPr>
            <w:tcW w:w="7933" w:type="dxa"/>
            <w:vAlign w:val="center"/>
          </w:tcPr>
          <w:p w14:paraId="442BB227" w14:textId="235AF092" w:rsidR="00B26EEA" w:rsidRPr="00C25CD0" w:rsidRDefault="00B26EEA" w:rsidP="00C04331">
            <w:pPr>
              <w:pStyle w:val="02"/>
            </w:pPr>
            <w:r w:rsidRPr="00C25CD0">
              <w:rPr>
                <w:rFonts w:hint="eastAsia"/>
              </w:rPr>
              <w:t>觀看短片《</w:t>
            </w:r>
            <w:r w:rsidR="00C04331" w:rsidRPr="00C04331">
              <w:rPr>
                <w:rFonts w:ascii="標楷體" w:eastAsia="標楷體" w:hAnsi="標楷體" w:hint="eastAsia"/>
              </w:rPr>
              <w:t>新界抗英六日戰</w:t>
            </w:r>
            <w:r w:rsidRPr="00C25CD0">
              <w:rPr>
                <w:rFonts w:hint="eastAsia"/>
              </w:rPr>
              <w:t>》(第</w:t>
            </w:r>
            <w:r w:rsidR="00C04331">
              <w:rPr>
                <w:rFonts w:hint="eastAsia"/>
              </w:rPr>
              <w:t>16</w:t>
            </w:r>
            <w:r w:rsidRPr="00C25CD0">
              <w:rPr>
                <w:rFonts w:hint="eastAsia"/>
              </w:rPr>
              <w:t>集)，回答</w:t>
            </w:r>
            <w:r w:rsidR="004329C3">
              <w:rPr>
                <w:rFonts w:hint="eastAsia"/>
              </w:rPr>
              <w:t>以</w:t>
            </w:r>
            <w:r w:rsidRPr="00C25CD0">
              <w:rPr>
                <w:rFonts w:hint="eastAsia"/>
              </w:rPr>
              <w:t>下問題。</w:t>
            </w:r>
          </w:p>
        </w:tc>
        <w:tc>
          <w:tcPr>
            <w:tcW w:w="1700" w:type="dxa"/>
          </w:tcPr>
          <w:p w14:paraId="5B5E5018" w14:textId="208A8617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A605A2" w14:textId="192D6E5A" w:rsidR="0007021A" w:rsidRDefault="00041B70" w:rsidP="008F78C4">
      <w:pPr>
        <w:pStyle w:val="00"/>
        <w:spacing w:before="240"/>
        <w:ind w:left="357" w:right="0" w:hanging="357"/>
      </w:pPr>
      <w:r w:rsidRPr="00B01093">
        <w:rPr>
          <w:rFonts w:hint="eastAsia"/>
          <w:u w:val="single"/>
        </w:rPr>
        <mc:AlternateContent>
          <mc:Choice Requires="wps">
            <w:drawing>
              <wp:anchor distT="0" distB="0" distL="114300" distR="114300" simplePos="0" relativeHeight="251698179" behindDoc="0" locked="0" layoutInCell="1" allowOverlap="1" wp14:anchorId="6B8102C3" wp14:editId="7EEF3F7E">
                <wp:simplePos x="0" y="0"/>
                <wp:positionH relativeFrom="column">
                  <wp:posOffset>2560400</wp:posOffset>
                </wp:positionH>
                <wp:positionV relativeFrom="paragraph">
                  <wp:posOffset>-4308475</wp:posOffset>
                </wp:positionV>
                <wp:extent cx="982848" cy="448574"/>
                <wp:effectExtent l="0" t="0" r="8255" b="8890"/>
                <wp:wrapNone/>
                <wp:docPr id="30" name="矩形: 圓角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848" cy="448574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E88C1B" w14:textId="77777777" w:rsidR="00041B70" w:rsidRPr="0024736E" w:rsidRDefault="00041B70" w:rsidP="00041B70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24736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答案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B8102C3" id="矩形: 圓角 30" o:spid="_x0000_s1026" style="position:absolute;left:0;text-align:left;margin-left:201.6pt;margin-top:-339.25pt;width:77.4pt;height:35.3pt;z-index:2516981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" fillcolor="red" stroked="f" strokeweight="1pt">
                <v:stroke joinstyle="miter"/>
                <v:textbox>
                  <w:txbxContent>
                    <w:p w14:paraId="19E88C1B" w14:textId="77777777" w:rsidR="00041B70" w:rsidRPr="0024736E" w:rsidRDefault="00041B70" w:rsidP="00041B70">
                      <w:pPr>
                        <w:snapToGrid w:val="0"/>
                        <w:spacing w:after="0" w:line="240" w:lineRule="atLeast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24736E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答案版</w:t>
                      </w:r>
                    </w:p>
                  </w:txbxContent>
                </v:textbox>
              </v:roundrect>
            </w:pict>
          </mc:Fallback>
        </mc:AlternateContent>
      </w:r>
      <w:r w:rsidR="00060B3C">
        <w:rPr>
          <w:rFonts w:hint="eastAsia"/>
        </w:rPr>
        <w:t>1898年</w:t>
      </w:r>
      <w:r w:rsidR="009E731F">
        <w:rPr>
          <w:rFonts w:hint="eastAsia"/>
        </w:rPr>
        <w:t>《展拓香港界址專條》</w:t>
      </w:r>
      <w:r w:rsidR="00330446">
        <w:rPr>
          <w:rFonts w:hint="eastAsia"/>
        </w:rPr>
        <w:t>簽署後，新界地區曾發生鄉民和</w:t>
      </w:r>
      <w:r w:rsidR="00330446" w:rsidRPr="006907EF">
        <w:rPr>
          <w:rFonts w:hint="eastAsia"/>
          <w:u w:val="single"/>
        </w:rPr>
        <w:t>英</w:t>
      </w:r>
      <w:r w:rsidR="00330446">
        <w:rPr>
          <w:rFonts w:hint="eastAsia"/>
        </w:rPr>
        <w:t>軍的戰</w:t>
      </w:r>
      <w:r w:rsidR="00F14AED">
        <w:rPr>
          <w:rFonts w:hint="eastAsia"/>
        </w:rPr>
        <w:t>鬥</w:t>
      </w:r>
      <w:r w:rsidR="00330446">
        <w:rPr>
          <w:rFonts w:hint="eastAsia"/>
        </w:rPr>
        <w:t>。根據戰事，完成下面的圖表。</w:t>
      </w:r>
    </w:p>
    <w:p w14:paraId="1324756C" w14:textId="217296AA" w:rsidR="00330446" w:rsidRDefault="00F44DB8" w:rsidP="00330446">
      <w:pPr>
        <w:pStyle w:val="00"/>
        <w:numPr>
          <w:ilvl w:val="0"/>
          <w:numId w:val="0"/>
        </w:numPr>
        <w:spacing w:before="240"/>
        <w:ind w:right="0"/>
      </w:pPr>
      <w:r>
        <w:rPr>
          <w:rFonts w:hint="eastAsia"/>
        </w:rPr>
        <mc:AlternateContent>
          <mc:Choice Requires="wps">
            <w:drawing>
              <wp:anchor distT="0" distB="0" distL="114300" distR="114300" simplePos="0" relativeHeight="251699203" behindDoc="0" locked="0" layoutInCell="1" allowOverlap="1" wp14:anchorId="49BE9007" wp14:editId="440ABB45">
                <wp:simplePos x="0" y="0"/>
                <wp:positionH relativeFrom="column">
                  <wp:posOffset>55880</wp:posOffset>
                </wp:positionH>
                <wp:positionV relativeFrom="paragraph">
                  <wp:posOffset>48260</wp:posOffset>
                </wp:positionV>
                <wp:extent cx="6115685" cy="3289935"/>
                <wp:effectExtent l="0" t="0" r="0" b="5715"/>
                <wp:wrapNone/>
                <wp:docPr id="1" name="矩形: 圓角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15685" cy="3289935"/>
                        </a:xfrm>
                        <a:prstGeom prst="roundRect">
                          <a:avLst>
                            <a:gd name="adj" fmla="val 6965"/>
                          </a:avLst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>
                          <a:softEdge rad="63500"/>
                        </a:effectLst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23618F" w14:textId="5D8B319D" w:rsidR="006F599A" w:rsidRPr="00F44DB8" w:rsidRDefault="006F599A" w:rsidP="00EC459D">
                            <w:pPr>
                              <w:snapToGrid w:val="0"/>
                              <w:spacing w:line="240" w:lineRule="atLeast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36"/>
                                <w:szCs w:val="36"/>
                                <w14:glow w14:rad="635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</w:pPr>
                            <w:r w:rsidRPr="00F14AED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36"/>
                                <w:szCs w:val="36"/>
                                <w:u w:val="single"/>
                                <w14:glow w14:rad="635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新界</w:t>
                            </w:r>
                            <w:r w:rsidRPr="00F44DB8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36"/>
                                <w:szCs w:val="36"/>
                                <w14:glow w14:rad="635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抗</w:t>
                            </w:r>
                            <w:r w:rsidRPr="00F14AED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36"/>
                                <w:szCs w:val="36"/>
                                <w:u w:val="single"/>
                                <w14:glow w14:rad="635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英</w:t>
                            </w:r>
                            <w:r w:rsidRPr="00F44DB8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36"/>
                                <w:szCs w:val="36"/>
                                <w14:glow w14:rad="635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戰</w:t>
                            </w:r>
                            <w:r w:rsidR="00F47FD5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36"/>
                                <w:szCs w:val="36"/>
                                <w14:glow w14:rad="635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9BE9007" id="矩形: 圓角 1" o:spid="_x0000_s1027" style="position:absolute;margin-left:4.4pt;margin-top:3.8pt;width:481.55pt;height:259.05pt;z-index:25169920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456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" fillcolor="#d9e2f3 [660]" stroked="f" strokeweight="1pt">
                <v:stroke joinstyle="miter"/>
                <v:textbox>
                  <w:txbxContent>
                    <w:p w14:paraId="2723618F" w14:textId="5D8B319D" w:rsidR="006F599A" w:rsidRPr="00F44DB8" w:rsidRDefault="006F599A" w:rsidP="00EC459D">
                      <w:pPr>
                        <w:snapToGrid w:val="0"/>
                        <w:spacing w:line="240" w:lineRule="atLeast"/>
                        <w:rPr>
                          <w:rFonts w:ascii="微軟正黑體" w:eastAsia="微軟正黑體" w:hAnsi="微軟正黑體"/>
                          <w:b/>
                          <w:bCs/>
                          <w:sz w:val="36"/>
                          <w:szCs w:val="36"/>
                          <w14:glow w14:rad="635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</w:rPr>
                      </w:pPr>
                      <w:r w:rsidRPr="00F14AED">
                        <w:rPr>
                          <w:rFonts w:ascii="微軟正黑體" w:eastAsia="微軟正黑體" w:hAnsi="微軟正黑體" w:hint="eastAsia"/>
                          <w:b/>
                          <w:bCs/>
                          <w:sz w:val="36"/>
                          <w:szCs w:val="36"/>
                          <w:u w:val="single"/>
                          <w14:glow w14:rad="635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</w:rPr>
                        <w:t>新界</w:t>
                      </w:r>
                      <w:r w:rsidRPr="00F44DB8">
                        <w:rPr>
                          <w:rFonts w:ascii="微軟正黑體" w:eastAsia="微軟正黑體" w:hAnsi="微軟正黑體" w:hint="eastAsia"/>
                          <w:b/>
                          <w:bCs/>
                          <w:sz w:val="36"/>
                          <w:szCs w:val="36"/>
                          <w14:glow w14:rad="635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</w:rPr>
                        <w:t>抗</w:t>
                      </w:r>
                      <w:r w:rsidRPr="00F14AED">
                        <w:rPr>
                          <w:rFonts w:ascii="微軟正黑體" w:eastAsia="微軟正黑體" w:hAnsi="微軟正黑體" w:hint="eastAsia"/>
                          <w:b/>
                          <w:bCs/>
                          <w:sz w:val="36"/>
                          <w:szCs w:val="36"/>
                          <w:u w:val="single"/>
                          <w14:glow w14:rad="635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</w:rPr>
                        <w:t>英</w:t>
                      </w:r>
                      <w:r w:rsidRPr="00F44DB8">
                        <w:rPr>
                          <w:rFonts w:ascii="微軟正黑體" w:eastAsia="微軟正黑體" w:hAnsi="微軟正黑體" w:hint="eastAsia"/>
                          <w:b/>
                          <w:bCs/>
                          <w:sz w:val="36"/>
                          <w:szCs w:val="36"/>
                          <w14:glow w14:rad="635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</w:rPr>
                        <w:t>戰</w:t>
                      </w:r>
                      <w:r w:rsidR="00F47FD5">
                        <w:rPr>
                          <w:rFonts w:ascii="微軟正黑體" w:eastAsia="微軟正黑體" w:hAnsi="微軟正黑體" w:hint="eastAsia"/>
                          <w:b/>
                          <w:bCs/>
                          <w:sz w:val="36"/>
                          <w:szCs w:val="36"/>
                          <w14:glow w14:rad="635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</w:rPr>
                        <w:t>事</w:t>
                      </w:r>
                    </w:p>
                  </w:txbxContent>
                </v:textbox>
              </v:roundrect>
            </w:pict>
          </mc:Fallback>
        </mc:AlternateContent>
      </w:r>
      <w:r w:rsidR="00EC459D">
        <w:rPr>
          <w:rFonts w:hint="eastAsia"/>
        </w:rPr>
        <mc:AlternateContent>
          <mc:Choice Requires="wps">
            <w:drawing>
              <wp:anchor distT="0" distB="0" distL="114300" distR="114300" simplePos="0" relativeHeight="251702275" behindDoc="0" locked="0" layoutInCell="1" allowOverlap="1" wp14:anchorId="53B4AB63" wp14:editId="2F98FA3B">
                <wp:simplePos x="0" y="0"/>
                <wp:positionH relativeFrom="column">
                  <wp:posOffset>3696635</wp:posOffset>
                </wp:positionH>
                <wp:positionV relativeFrom="paragraph">
                  <wp:posOffset>48368</wp:posOffset>
                </wp:positionV>
                <wp:extent cx="2337758" cy="1008715"/>
                <wp:effectExtent l="0" t="0" r="24765" b="20320"/>
                <wp:wrapNone/>
                <wp:docPr id="3" name="矩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7758" cy="10087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A3E432" w14:textId="4C568FF3" w:rsidR="008148EB" w:rsidRPr="007E6FB8" w:rsidRDefault="008148EB" w:rsidP="008148EB">
                            <w:pPr>
                              <w:rPr>
                                <w:rFonts w:ascii="標楷體" w:eastAsia="標楷體" w:hAnsi="標楷體"/>
                                <w:b/>
                                <w:bCs/>
                              </w:rPr>
                            </w:pPr>
                            <w:r w:rsidRPr="007E6FB8">
                              <w:rPr>
                                <w:rFonts w:ascii="標楷體" w:eastAsia="標楷體" w:hAnsi="標楷體" w:hint="eastAsia"/>
                                <w:b/>
                                <w:bCs/>
                              </w:rPr>
                              <w:t>發生戰事地點：</w:t>
                            </w:r>
                          </w:p>
                          <w:p w14:paraId="2FDD2C07" w14:textId="6B46D3B2" w:rsidR="008148EB" w:rsidRDefault="00EC459D" w:rsidP="008148EB">
                            <w:r>
                              <w:rPr>
                                <w:rFonts w:ascii="標楷體" w:eastAsia="標楷體" w:hAnsi="標楷體" w:hint="eastAsia"/>
                              </w:rPr>
                              <w:t>起點是_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_________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，其後發展到＿＿</w:t>
                            </w:r>
                            <w:r w:rsidR="00AD0FC3">
                              <w:rPr>
                                <w:rFonts w:ascii="標楷體" w:eastAsia="標楷體" w:hAnsi="標楷體" w:hint="eastAsia"/>
                              </w:rPr>
                              <w:t>＿＿＿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＿＿＿</w:t>
                            </w:r>
                            <w:r w:rsidR="00AD0FC3">
                              <w:rPr>
                                <w:rFonts w:ascii="標楷體" w:eastAsia="標楷體" w:hAnsi="標楷體" w:hint="eastAsia"/>
                              </w:rPr>
                              <w:t>＿＿＿＿＿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B4AB63" id="矩形 3" o:spid="_x0000_s1030" style="position:absolute;margin-left:291.05pt;margin-top:3.8pt;width:184.1pt;height:79.45pt;z-index:25170227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" fillcolor="white [3201]" strokecolor="#5b9bd5 [3208]" strokeweight="1pt">
                <v:textbox>
                  <w:txbxContent>
                    <w:p w14:paraId="16A3E432" w14:textId="4C568FF3" w:rsidR="008148EB" w:rsidRPr="007E6FB8" w:rsidRDefault="008148EB" w:rsidP="008148EB">
                      <w:pPr>
                        <w:rPr>
                          <w:rFonts w:ascii="標楷體" w:eastAsia="標楷體" w:hAnsi="標楷體"/>
                          <w:b/>
                          <w:bCs/>
                        </w:rPr>
                      </w:pPr>
                      <w:r w:rsidRPr="007E6FB8">
                        <w:rPr>
                          <w:rFonts w:ascii="標楷體" w:eastAsia="標楷體" w:hAnsi="標楷體" w:hint="eastAsia"/>
                          <w:b/>
                          <w:bCs/>
                        </w:rPr>
                        <w:t>發生戰事地點：</w:t>
                      </w:r>
                    </w:p>
                    <w:p w14:paraId="2FDD2C07" w14:textId="6B46D3B2" w:rsidR="008148EB" w:rsidRDefault="00EC459D" w:rsidP="008148EB">
                      <w:r>
                        <w:rPr>
                          <w:rFonts w:ascii="標楷體" w:eastAsia="標楷體" w:hAnsi="標楷體" w:hint="eastAsia"/>
                        </w:rPr>
                        <w:t>起點是_</w:t>
                      </w:r>
                      <w:r>
                        <w:rPr>
                          <w:rFonts w:ascii="標楷體" w:eastAsia="標楷體" w:hAnsi="標楷體"/>
                        </w:rPr>
                        <w:t>_________</w:t>
                      </w:r>
                      <w:r>
                        <w:rPr>
                          <w:rFonts w:ascii="標楷體" w:eastAsia="標楷體" w:hAnsi="標楷體" w:hint="eastAsia"/>
                        </w:rPr>
                        <w:t>，其後發展到</w:t>
                      </w:r>
                      <w:proofErr w:type="gramStart"/>
                      <w:r>
                        <w:rPr>
                          <w:rFonts w:ascii="標楷體" w:eastAsia="標楷體" w:hAnsi="標楷體" w:hint="eastAsia"/>
                        </w:rPr>
                        <w:t>＿＿</w:t>
                      </w:r>
                      <w:r w:rsidR="00AD0FC3">
                        <w:rPr>
                          <w:rFonts w:ascii="標楷體" w:eastAsia="標楷體" w:hAnsi="標楷體" w:hint="eastAsia"/>
                        </w:rPr>
                        <w:t>＿＿＿</w:t>
                      </w:r>
                      <w:r>
                        <w:rPr>
                          <w:rFonts w:ascii="標楷體" w:eastAsia="標楷體" w:hAnsi="標楷體" w:hint="eastAsia"/>
                        </w:rPr>
                        <w:t>＿＿＿</w:t>
                      </w:r>
                      <w:r w:rsidR="00AD0FC3">
                        <w:rPr>
                          <w:rFonts w:ascii="標楷體" w:eastAsia="標楷體" w:hAnsi="標楷體" w:hint="eastAsia"/>
                        </w:rPr>
                        <w:t>＿＿＿＿＿</w:t>
                      </w:r>
                      <w:proofErr w:type="gramEnd"/>
                      <w:r w:rsidR="00AD0FC3">
                        <w:rPr>
                          <w:rFonts w:ascii="標楷體" w:eastAsia="標楷體" w:hAnsi="標楷體" w:hint="eastAsia"/>
                        </w:rPr>
                        <w:t>。</w:t>
                      </w:r>
                    </w:p>
                  </w:txbxContent>
                </v:textbox>
              </v:rect>
            </w:pict>
          </mc:Fallback>
        </mc:AlternateContent>
      </w:r>
      <w:r w:rsidR="00EC459D">
        <w:rPr>
          <w:rFonts w:hint="eastAsia"/>
        </w:rPr>
        <mc:AlternateContent>
          <mc:Choice Requires="wps">
            <w:drawing>
              <wp:anchor distT="0" distB="0" distL="114300" distR="114300" simplePos="0" relativeHeight="251700227" behindDoc="0" locked="0" layoutInCell="1" allowOverlap="1" wp14:anchorId="7E8A3190" wp14:editId="1AC46CF2">
                <wp:simplePos x="0" y="0"/>
                <wp:positionH relativeFrom="column">
                  <wp:posOffset>1790197</wp:posOffset>
                </wp:positionH>
                <wp:positionV relativeFrom="paragraph">
                  <wp:posOffset>48368</wp:posOffset>
                </wp:positionV>
                <wp:extent cx="1906270" cy="1008715"/>
                <wp:effectExtent l="0" t="0" r="17780" b="20320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6270" cy="10087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419D9E" w14:textId="1ADF1874" w:rsidR="008148EB" w:rsidRDefault="008148EB" w:rsidP="008148EB">
                            <w:pPr>
                              <w:rPr>
                                <w:rFonts w:ascii="標楷體" w:eastAsia="標楷體" w:hAnsi="標楷體"/>
                                <w:b/>
                                <w:bCs/>
                              </w:rPr>
                            </w:pPr>
                            <w:r w:rsidRPr="007E6FB8">
                              <w:rPr>
                                <w:rFonts w:ascii="標楷體" w:eastAsia="標楷體" w:hAnsi="標楷體" w:hint="eastAsia"/>
                                <w:b/>
                                <w:bCs/>
                              </w:rPr>
                              <w:t>時間：</w:t>
                            </w:r>
                          </w:p>
                          <w:p w14:paraId="78F48EF6" w14:textId="48151F64" w:rsidR="00AD0FC3" w:rsidRPr="00AD0FC3" w:rsidRDefault="00AD0FC3" w:rsidP="008148EB">
                            <w:pPr>
                              <w:rPr>
                                <w:rFonts w:ascii="標楷體" w:eastAsia="標楷體" w:hAnsi="標楷體"/>
                                <w:color w:val="FF0000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＿＿＿＿＿年＿＿＿＿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8A3190" id="矩形 2" o:spid="_x0000_s1031" style="position:absolute;margin-left:140.95pt;margin-top:3.8pt;width:150.1pt;height:79.45pt;z-index:25170022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" fillcolor="white [3201]" strokecolor="#5b9bd5 [3208]" strokeweight="1pt">
                <v:textbox>
                  <w:txbxContent>
                    <w:p w14:paraId="3E419D9E" w14:textId="1ADF1874" w:rsidR="008148EB" w:rsidRDefault="008148EB" w:rsidP="008148EB">
                      <w:pPr>
                        <w:rPr>
                          <w:rFonts w:ascii="標楷體" w:eastAsia="標楷體" w:hAnsi="標楷體"/>
                          <w:b/>
                          <w:bCs/>
                        </w:rPr>
                      </w:pPr>
                      <w:r w:rsidRPr="007E6FB8">
                        <w:rPr>
                          <w:rFonts w:ascii="標楷體" w:eastAsia="標楷體" w:hAnsi="標楷體" w:hint="eastAsia"/>
                          <w:b/>
                          <w:bCs/>
                        </w:rPr>
                        <w:t>時間：</w:t>
                      </w:r>
                    </w:p>
                    <w:p w14:paraId="78F48EF6" w14:textId="48151F64" w:rsidR="00AD0FC3" w:rsidRPr="00AD0FC3" w:rsidRDefault="00AD0FC3" w:rsidP="008148EB">
                      <w:pPr>
                        <w:rPr>
                          <w:rFonts w:ascii="標楷體" w:eastAsia="標楷體" w:hAnsi="標楷體"/>
                          <w:color w:val="FF0000"/>
                        </w:rPr>
                      </w:pPr>
                      <w:proofErr w:type="gramStart"/>
                      <w:r>
                        <w:rPr>
                          <w:rFonts w:ascii="標楷體" w:eastAsia="標楷體" w:hAnsi="標楷體" w:hint="eastAsia"/>
                        </w:rPr>
                        <w:t>＿＿＿＿＿</w:t>
                      </w:r>
                      <w:proofErr w:type="gramEnd"/>
                      <w:r>
                        <w:rPr>
                          <w:rFonts w:ascii="標楷體" w:eastAsia="標楷體" w:hAnsi="標楷體" w:hint="eastAsia"/>
                        </w:rPr>
                        <w:t>年</w:t>
                      </w:r>
                      <w:proofErr w:type="gramStart"/>
                      <w:r>
                        <w:rPr>
                          <w:rFonts w:ascii="標楷體" w:eastAsia="標楷體" w:hAnsi="標楷體" w:hint="eastAsia"/>
                        </w:rPr>
                        <w:t>＿＿＿＿</w:t>
                      </w:r>
                      <w:proofErr w:type="gramEnd"/>
                      <w:r>
                        <w:rPr>
                          <w:rFonts w:ascii="標楷體" w:eastAsia="標楷體" w:hAnsi="標楷體" w:hint="eastAsia"/>
                        </w:rPr>
                        <w:t>月</w:t>
                      </w:r>
                    </w:p>
                  </w:txbxContent>
                </v:textbox>
              </v:rect>
            </w:pict>
          </mc:Fallback>
        </mc:AlternateContent>
      </w:r>
    </w:p>
    <w:p w14:paraId="7ADCD2AA" w14:textId="34687F2A" w:rsidR="00330446" w:rsidRDefault="00330446" w:rsidP="00330446">
      <w:pPr>
        <w:pStyle w:val="00"/>
        <w:numPr>
          <w:ilvl w:val="0"/>
          <w:numId w:val="0"/>
        </w:numPr>
        <w:spacing w:before="240"/>
        <w:ind w:left="360" w:right="0" w:hanging="360"/>
      </w:pPr>
    </w:p>
    <w:p w14:paraId="5BC2F825" w14:textId="35E81029" w:rsidR="00330446" w:rsidRDefault="005763F7" w:rsidP="00330446">
      <w:pPr>
        <w:pStyle w:val="00"/>
        <w:numPr>
          <w:ilvl w:val="0"/>
          <w:numId w:val="0"/>
        </w:numPr>
        <w:spacing w:before="240"/>
        <w:ind w:left="360" w:right="0" w:hanging="360"/>
      </w:pPr>
      <w:r>
        <mc:AlternateContent>
          <mc:Choice Requires="wps">
            <w:drawing>
              <wp:anchor distT="0" distB="0" distL="114300" distR="114300" simplePos="0" relativeHeight="251705347" behindDoc="0" locked="0" layoutInCell="1" allowOverlap="1" wp14:anchorId="2E048FDD" wp14:editId="580D27E2">
                <wp:simplePos x="0" y="0"/>
                <wp:positionH relativeFrom="column">
                  <wp:posOffset>2100748</wp:posOffset>
                </wp:positionH>
                <wp:positionV relativeFrom="paragraph">
                  <wp:posOffset>358799</wp:posOffset>
                </wp:positionV>
                <wp:extent cx="1595719" cy="2083998"/>
                <wp:effectExtent l="0" t="38100" r="43180" b="50165"/>
                <wp:wrapNone/>
                <wp:docPr id="5" name="箭號: 向右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5719" cy="2083998"/>
                        </a:xfrm>
                        <a:prstGeom prst="rightArrow">
                          <a:avLst>
                            <a:gd name="adj1" fmla="val 83466"/>
                            <a:gd name="adj2" fmla="val 16530"/>
                          </a:avLst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FCAF68" w14:textId="65F9C907" w:rsidR="008148EB" w:rsidRPr="007E6FB8" w:rsidRDefault="008148EB" w:rsidP="008148EB">
                            <w:pPr>
                              <w:rPr>
                                <w:rFonts w:ascii="標楷體" w:eastAsia="標楷體" w:hAnsi="標楷體"/>
                                <w:b/>
                                <w:bCs/>
                              </w:rPr>
                            </w:pPr>
                            <w:r w:rsidRPr="007E6FB8">
                              <w:rPr>
                                <w:rFonts w:ascii="標楷體" w:eastAsia="標楷體" w:hAnsi="標楷體" w:hint="eastAsia"/>
                                <w:b/>
                                <w:bCs/>
                              </w:rPr>
                              <w:t>經過：</w:t>
                            </w:r>
                          </w:p>
                          <w:p w14:paraId="21E20937" w14:textId="26A5029E" w:rsidR="008148EB" w:rsidRPr="007E6FB8" w:rsidRDefault="004E40DE" w:rsidP="008148EB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新界鄉民處於弱勢，</w:t>
                            </w:r>
                            <w:r w:rsidR="00435758" w:rsidRPr="006907EF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英</w:t>
                            </w:r>
                            <w:r w:rsidR="00435758">
                              <w:rPr>
                                <w:rFonts w:ascii="標楷體" w:eastAsia="標楷體" w:hAnsi="標楷體" w:hint="eastAsia"/>
                              </w:rPr>
                              <w:t>軍在新界地區逐步推進</w:t>
                            </w:r>
                            <w:r w:rsidR="00C4030D">
                              <w:rPr>
                                <w:rFonts w:ascii="標楷體" w:eastAsia="標楷體" w:hAnsi="標楷體" w:hint="eastAsia"/>
                              </w:rPr>
                              <w:t>。</w:t>
                            </w:r>
                            <w:r w:rsidR="00011DE8">
                              <w:rPr>
                                <w:rFonts w:ascii="標楷體" w:eastAsia="標楷體" w:hAnsi="標楷體" w:hint="eastAsia"/>
                              </w:rPr>
                              <w:t>戰事持續了</w:t>
                            </w:r>
                            <w:r w:rsidR="00011DE8">
                              <w:rPr>
                                <w:rFonts w:ascii="標楷體" w:eastAsia="標楷體" w:hAnsi="標楷體"/>
                              </w:rPr>
                              <w:br/>
                            </w:r>
                            <w:r w:rsidR="00011DE8">
                              <w:rPr>
                                <w:rFonts w:ascii="標楷體" w:eastAsia="標楷體" w:hAnsi="標楷體" w:hint="eastAsia"/>
                              </w:rPr>
                              <w:t xml:space="preserve">＿＿＿＿天。　</w:t>
                            </w:r>
                          </w:p>
                          <w:p w14:paraId="7788540D" w14:textId="77777777" w:rsidR="008148EB" w:rsidRPr="007E6FB8" w:rsidRDefault="008148EB" w:rsidP="008148EB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  <w:p w14:paraId="440D6518" w14:textId="77777777" w:rsidR="008148EB" w:rsidRPr="007E6FB8" w:rsidRDefault="008148EB" w:rsidP="008148EB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  <w:p w14:paraId="50EC12A0" w14:textId="77777777" w:rsidR="008148EB" w:rsidRPr="007E6FB8" w:rsidRDefault="008148EB" w:rsidP="008148EB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048FDD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箭號: 向右 5" o:spid="_x0000_s1035" type="#_x0000_t13" style="position:absolute;left:0;text-align:left;margin-left:165.4pt;margin-top:28.25pt;width:125.65pt;height:164.1pt;z-index:2517053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" adj="18030,1786" fillcolor="white [3201]" strokecolor="#ed7d31 [3205]" strokeweight="1pt">
                <v:textbox>
                  <w:txbxContent>
                    <w:p w14:paraId="3DFCAF68" w14:textId="65F9C907" w:rsidR="008148EB" w:rsidRPr="007E6FB8" w:rsidRDefault="008148EB" w:rsidP="008148EB">
                      <w:pPr>
                        <w:rPr>
                          <w:rFonts w:ascii="標楷體" w:eastAsia="標楷體" w:hAnsi="標楷體"/>
                          <w:b/>
                          <w:bCs/>
                        </w:rPr>
                      </w:pPr>
                      <w:r w:rsidRPr="007E6FB8">
                        <w:rPr>
                          <w:rFonts w:ascii="標楷體" w:eastAsia="標楷體" w:hAnsi="標楷體" w:hint="eastAsia"/>
                          <w:b/>
                          <w:bCs/>
                        </w:rPr>
                        <w:t>經過：</w:t>
                      </w:r>
                    </w:p>
                    <w:p w14:paraId="21E20937" w14:textId="26A5029E" w:rsidR="008148EB" w:rsidRPr="007E6FB8" w:rsidRDefault="004E40DE" w:rsidP="008148EB">
                      <w:pPr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新界鄉民處於弱勢，</w:t>
                      </w:r>
                      <w:r w:rsidR="00435758" w:rsidRPr="006907EF">
                        <w:rPr>
                          <w:rFonts w:ascii="標楷體" w:eastAsia="標楷體" w:hAnsi="標楷體" w:hint="eastAsia"/>
                          <w:u w:val="single"/>
                        </w:rPr>
                        <w:t>英</w:t>
                      </w:r>
                      <w:r w:rsidR="00435758">
                        <w:rPr>
                          <w:rFonts w:ascii="標楷體" w:eastAsia="標楷體" w:hAnsi="標楷體" w:hint="eastAsia"/>
                        </w:rPr>
                        <w:t>軍在新界地區逐步推進</w:t>
                      </w:r>
                      <w:r w:rsidR="00C4030D">
                        <w:rPr>
                          <w:rFonts w:ascii="標楷體" w:eastAsia="標楷體" w:hAnsi="標楷體" w:hint="eastAsia"/>
                        </w:rPr>
                        <w:t>。</w:t>
                      </w:r>
                      <w:r w:rsidR="00011DE8">
                        <w:rPr>
                          <w:rFonts w:ascii="標楷體" w:eastAsia="標楷體" w:hAnsi="標楷體" w:hint="eastAsia"/>
                        </w:rPr>
                        <w:t>戰事持續了</w:t>
                      </w:r>
                      <w:r w:rsidR="00011DE8">
                        <w:rPr>
                          <w:rFonts w:ascii="標楷體" w:eastAsia="標楷體" w:hAnsi="標楷體"/>
                        </w:rPr>
                        <w:br/>
                      </w:r>
                      <w:proofErr w:type="gramStart"/>
                      <w:r w:rsidR="00011DE8">
                        <w:rPr>
                          <w:rFonts w:ascii="標楷體" w:eastAsia="標楷體" w:hAnsi="標楷體" w:hint="eastAsia"/>
                        </w:rPr>
                        <w:t>＿＿＿＿</w:t>
                      </w:r>
                      <w:proofErr w:type="gramEnd"/>
                      <w:r w:rsidR="00011DE8">
                        <w:rPr>
                          <w:rFonts w:ascii="標楷體" w:eastAsia="標楷體" w:hAnsi="標楷體" w:hint="eastAsia"/>
                        </w:rPr>
                        <w:t xml:space="preserve">天。　</w:t>
                      </w:r>
                    </w:p>
                    <w:p w14:paraId="7788540D" w14:textId="77777777" w:rsidR="008148EB" w:rsidRPr="007E6FB8" w:rsidRDefault="008148EB" w:rsidP="008148EB">
                      <w:pPr>
                        <w:rPr>
                          <w:rFonts w:ascii="標楷體" w:eastAsia="標楷體" w:hAnsi="標楷體"/>
                        </w:rPr>
                      </w:pPr>
                    </w:p>
                    <w:p w14:paraId="440D6518" w14:textId="77777777" w:rsidR="008148EB" w:rsidRPr="007E6FB8" w:rsidRDefault="008148EB" w:rsidP="008148EB">
                      <w:pPr>
                        <w:rPr>
                          <w:rFonts w:ascii="標楷體" w:eastAsia="標楷體" w:hAnsi="標楷體"/>
                        </w:rPr>
                      </w:pPr>
                    </w:p>
                    <w:p w14:paraId="50EC12A0" w14:textId="77777777" w:rsidR="008148EB" w:rsidRPr="007E6FB8" w:rsidRDefault="008148EB" w:rsidP="008148EB">
                      <w:pPr>
                        <w:rPr>
                          <w:rFonts w:ascii="標楷體" w:eastAsia="標楷體" w:hAnsi="標楷體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707395" behindDoc="0" locked="0" layoutInCell="1" allowOverlap="1" wp14:anchorId="5F92778B" wp14:editId="0F36E122">
                <wp:simplePos x="0" y="0"/>
                <wp:positionH relativeFrom="column">
                  <wp:posOffset>3828295</wp:posOffset>
                </wp:positionH>
                <wp:positionV relativeFrom="paragraph">
                  <wp:posOffset>288925</wp:posOffset>
                </wp:positionV>
                <wp:extent cx="2190750" cy="2216785"/>
                <wp:effectExtent l="0" t="38100" r="38100" b="50165"/>
                <wp:wrapNone/>
                <wp:docPr id="6" name="箭號: 向右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0" cy="2216785"/>
                        </a:xfrm>
                        <a:prstGeom prst="rightArrow">
                          <a:avLst>
                            <a:gd name="adj1" fmla="val 83466"/>
                            <a:gd name="adj2" fmla="val 16530"/>
                          </a:avLst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B018AD" w14:textId="21596F64" w:rsidR="008148EB" w:rsidRPr="007E6FB8" w:rsidRDefault="008148EB" w:rsidP="008148EB">
                            <w:pPr>
                              <w:rPr>
                                <w:rFonts w:ascii="標楷體" w:eastAsia="標楷體" w:hAnsi="標楷體"/>
                                <w:b/>
                                <w:bCs/>
                              </w:rPr>
                            </w:pPr>
                            <w:r w:rsidRPr="007E6FB8">
                              <w:rPr>
                                <w:rFonts w:ascii="標楷體" w:eastAsia="標楷體" w:hAnsi="標楷體" w:hint="eastAsia"/>
                                <w:b/>
                                <w:bCs/>
                              </w:rPr>
                              <w:t>結果：</w:t>
                            </w:r>
                          </w:p>
                          <w:p w14:paraId="3CAF8F06" w14:textId="4905F28E" w:rsidR="008148EB" w:rsidRPr="007E6FB8" w:rsidRDefault="00C4030D" w:rsidP="008148EB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新界鄉民＿＿＿＿＿＿，</w:t>
                            </w:r>
                            <w:r w:rsidR="00634BC1">
                              <w:rPr>
                                <w:rFonts w:ascii="標楷體" w:eastAsia="標楷體" w:hAnsi="標楷體" w:hint="eastAsia"/>
                              </w:rPr>
                              <w:t>估計最少有＿＿＿＿＿＿名鄉民戰死。</w:t>
                            </w:r>
                            <w:r w:rsidR="00C7159E">
                              <w:rPr>
                                <w:rFonts w:ascii="標楷體" w:eastAsia="標楷體" w:hAnsi="標楷體" w:hint="eastAsia"/>
                              </w:rPr>
                              <w:t>部分鄉村的＿＿＿＿＿＿＿立碑紀念。</w:t>
                            </w:r>
                          </w:p>
                          <w:p w14:paraId="360E9B6B" w14:textId="77777777" w:rsidR="008148EB" w:rsidRPr="007E6FB8" w:rsidRDefault="008148EB" w:rsidP="008148EB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  <w:p w14:paraId="696D2139" w14:textId="77777777" w:rsidR="008148EB" w:rsidRPr="007E6FB8" w:rsidRDefault="008148EB" w:rsidP="008148EB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  <w:p w14:paraId="1AA0813E" w14:textId="77777777" w:rsidR="008148EB" w:rsidRPr="007E6FB8" w:rsidRDefault="008148EB" w:rsidP="008148EB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92778B" id="箭號: 向右 6" o:spid="_x0000_s1036" type="#_x0000_t13" style="position:absolute;left:0;text-align:left;margin-left:301.45pt;margin-top:22.75pt;width:172.5pt;height:174.55pt;z-index:25170739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" adj="18030,1786" fillcolor="white [3201]" strokecolor="#ed7d31 [3205]" strokeweight="1pt">
                <v:textbox>
                  <w:txbxContent>
                    <w:p w14:paraId="56B018AD" w14:textId="21596F64" w:rsidR="008148EB" w:rsidRPr="007E6FB8" w:rsidRDefault="008148EB" w:rsidP="008148EB">
                      <w:pPr>
                        <w:rPr>
                          <w:rFonts w:ascii="標楷體" w:eastAsia="標楷體" w:hAnsi="標楷體"/>
                          <w:b/>
                          <w:bCs/>
                        </w:rPr>
                      </w:pPr>
                      <w:r w:rsidRPr="007E6FB8">
                        <w:rPr>
                          <w:rFonts w:ascii="標楷體" w:eastAsia="標楷體" w:hAnsi="標楷體" w:hint="eastAsia"/>
                          <w:b/>
                          <w:bCs/>
                        </w:rPr>
                        <w:t>結果：</w:t>
                      </w:r>
                    </w:p>
                    <w:p w14:paraId="3CAF8F06" w14:textId="4905F28E" w:rsidR="008148EB" w:rsidRPr="007E6FB8" w:rsidRDefault="00C4030D" w:rsidP="008148EB">
                      <w:pPr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新界鄉民</w:t>
                      </w:r>
                      <w:proofErr w:type="gramStart"/>
                      <w:r>
                        <w:rPr>
                          <w:rFonts w:ascii="標楷體" w:eastAsia="標楷體" w:hAnsi="標楷體" w:hint="eastAsia"/>
                        </w:rPr>
                        <w:t>＿＿＿＿＿＿</w:t>
                      </w:r>
                      <w:proofErr w:type="gramEnd"/>
                      <w:r>
                        <w:rPr>
                          <w:rFonts w:ascii="標楷體" w:eastAsia="標楷體" w:hAnsi="標楷體" w:hint="eastAsia"/>
                        </w:rPr>
                        <w:t>，</w:t>
                      </w:r>
                      <w:r w:rsidR="00634BC1">
                        <w:rPr>
                          <w:rFonts w:ascii="標楷體" w:eastAsia="標楷體" w:hAnsi="標楷體" w:hint="eastAsia"/>
                        </w:rPr>
                        <w:t>估計最少有</w:t>
                      </w:r>
                      <w:proofErr w:type="gramStart"/>
                      <w:r w:rsidR="00634BC1">
                        <w:rPr>
                          <w:rFonts w:ascii="標楷體" w:eastAsia="標楷體" w:hAnsi="標楷體" w:hint="eastAsia"/>
                        </w:rPr>
                        <w:t>＿＿＿＿＿＿</w:t>
                      </w:r>
                      <w:proofErr w:type="gramEnd"/>
                      <w:r w:rsidR="00634BC1">
                        <w:rPr>
                          <w:rFonts w:ascii="標楷體" w:eastAsia="標楷體" w:hAnsi="標楷體" w:hint="eastAsia"/>
                        </w:rPr>
                        <w:t>名鄉民戰死。</w:t>
                      </w:r>
                      <w:r w:rsidR="00C7159E">
                        <w:rPr>
                          <w:rFonts w:ascii="標楷體" w:eastAsia="標楷體" w:hAnsi="標楷體" w:hint="eastAsia"/>
                        </w:rPr>
                        <w:t>部分鄉村的</w:t>
                      </w:r>
                      <w:proofErr w:type="gramStart"/>
                      <w:r w:rsidR="00C7159E">
                        <w:rPr>
                          <w:rFonts w:ascii="標楷體" w:eastAsia="標楷體" w:hAnsi="標楷體" w:hint="eastAsia"/>
                        </w:rPr>
                        <w:t>＿＿＿＿＿＿＿</w:t>
                      </w:r>
                      <w:proofErr w:type="gramEnd"/>
                      <w:r w:rsidR="00C7159E">
                        <w:rPr>
                          <w:rFonts w:ascii="標楷體" w:eastAsia="標楷體" w:hAnsi="標楷體" w:hint="eastAsia"/>
                        </w:rPr>
                        <w:t>立碑紀念。</w:t>
                      </w:r>
                    </w:p>
                    <w:p w14:paraId="360E9B6B" w14:textId="77777777" w:rsidR="008148EB" w:rsidRPr="007E6FB8" w:rsidRDefault="008148EB" w:rsidP="008148EB">
                      <w:pPr>
                        <w:rPr>
                          <w:rFonts w:ascii="標楷體" w:eastAsia="標楷體" w:hAnsi="標楷體"/>
                        </w:rPr>
                      </w:pPr>
                    </w:p>
                    <w:p w14:paraId="696D2139" w14:textId="77777777" w:rsidR="008148EB" w:rsidRPr="007E6FB8" w:rsidRDefault="008148EB" w:rsidP="008148EB">
                      <w:pPr>
                        <w:rPr>
                          <w:rFonts w:ascii="標楷體" w:eastAsia="標楷體" w:hAnsi="標楷體"/>
                        </w:rPr>
                      </w:pPr>
                    </w:p>
                    <w:p w14:paraId="1AA0813E" w14:textId="77777777" w:rsidR="008148EB" w:rsidRPr="007E6FB8" w:rsidRDefault="008148EB" w:rsidP="008148EB">
                      <w:pPr>
                        <w:rPr>
                          <w:rFonts w:ascii="標楷體" w:eastAsia="標楷體" w:hAnsi="標楷體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35C7B">
        <mc:AlternateContent>
          <mc:Choice Requires="wps">
            <w:drawing>
              <wp:anchor distT="0" distB="0" distL="114300" distR="114300" simplePos="0" relativeHeight="251703299" behindDoc="0" locked="0" layoutInCell="1" allowOverlap="1" wp14:anchorId="1C4F9A08" wp14:editId="40815BD8">
                <wp:simplePos x="0" y="0"/>
                <wp:positionH relativeFrom="column">
                  <wp:posOffset>-176626</wp:posOffset>
                </wp:positionH>
                <wp:positionV relativeFrom="paragraph">
                  <wp:posOffset>220776</wp:posOffset>
                </wp:positionV>
                <wp:extent cx="2225615" cy="2367939"/>
                <wp:effectExtent l="0" t="38100" r="41910" b="51435"/>
                <wp:wrapNone/>
                <wp:docPr id="4" name="箭號: 向右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5615" cy="2367939"/>
                        </a:xfrm>
                        <a:prstGeom prst="rightArrow">
                          <a:avLst>
                            <a:gd name="adj1" fmla="val 83466"/>
                            <a:gd name="adj2" fmla="val 16530"/>
                          </a:avLst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8509CD" w14:textId="0957784B" w:rsidR="008148EB" w:rsidRPr="007E6FB8" w:rsidRDefault="008148EB" w:rsidP="005763F7">
                            <w:pPr>
                              <w:jc w:val="both"/>
                              <w:rPr>
                                <w:rFonts w:ascii="標楷體" w:eastAsia="標楷體" w:hAnsi="標楷體"/>
                                <w:b/>
                                <w:bCs/>
                              </w:rPr>
                            </w:pPr>
                            <w:r w:rsidRPr="007E6FB8">
                              <w:rPr>
                                <w:rFonts w:ascii="標楷體" w:eastAsia="標楷體" w:hAnsi="標楷體" w:hint="eastAsia"/>
                                <w:b/>
                                <w:bCs/>
                              </w:rPr>
                              <w:t>起因：</w:t>
                            </w:r>
                          </w:p>
                          <w:p w14:paraId="09389ABE" w14:textId="57FB547E" w:rsidR="00145F0C" w:rsidRPr="007E6FB8" w:rsidRDefault="00646DE7" w:rsidP="005763F7">
                            <w:pPr>
                              <w:jc w:val="both"/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新界鄉民擔心</w:t>
                            </w:r>
                            <w:r w:rsidRPr="006907EF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英國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會</w:t>
                            </w:r>
                            <w:r w:rsidR="00145F0C">
                              <w:rPr>
                                <w:rFonts w:ascii="標楷體" w:eastAsia="標楷體" w:hAnsi="標楷體" w:hint="eastAsia"/>
                              </w:rPr>
                              <w:t>搶走他們的＿＿＿＿＿＿＿，於是由＿＿＿＿＿＿＿率領組織，</w:t>
                            </w:r>
                            <w:r w:rsidR="00535C7B">
                              <w:rPr>
                                <w:rFonts w:ascii="標楷體" w:eastAsia="標楷體" w:hAnsi="標楷體" w:hint="eastAsia"/>
                              </w:rPr>
                              <w:t>借</w:t>
                            </w:r>
                            <w:r w:rsidR="00535C7B" w:rsidRPr="006907EF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英國</w:t>
                            </w:r>
                            <w:r w:rsidR="00535C7B">
                              <w:rPr>
                                <w:rFonts w:ascii="標楷體" w:eastAsia="標楷體" w:hAnsi="標楷體" w:hint="eastAsia"/>
                              </w:rPr>
                              <w:t>在新界舉行＿＿＿＿＿＿儀式，</w:t>
                            </w:r>
                            <w:r w:rsidR="00145F0C">
                              <w:rPr>
                                <w:rFonts w:ascii="標楷體" w:eastAsia="標楷體" w:hAnsi="標楷體" w:hint="eastAsia"/>
                              </w:rPr>
                              <w:t>和</w:t>
                            </w:r>
                            <w:r w:rsidR="00145F0C" w:rsidRPr="006907EF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英</w:t>
                            </w:r>
                            <w:r w:rsidR="00145F0C">
                              <w:rPr>
                                <w:rFonts w:ascii="標楷體" w:eastAsia="標楷體" w:hAnsi="標楷體" w:hint="eastAsia"/>
                              </w:rPr>
                              <w:t>軍</w:t>
                            </w:r>
                            <w:r w:rsidR="00535C7B">
                              <w:rPr>
                                <w:rFonts w:ascii="標楷體" w:eastAsia="標楷體" w:hAnsi="標楷體" w:hint="eastAsia"/>
                              </w:rPr>
                              <w:t>開</w:t>
                            </w:r>
                            <w:r w:rsidR="002B7081">
                              <w:rPr>
                                <w:rFonts w:ascii="標楷體" w:eastAsia="標楷體" w:hAnsi="標楷體" w:hint="eastAsia"/>
                              </w:rPr>
                              <w:t>戰。</w:t>
                            </w:r>
                          </w:p>
                          <w:p w14:paraId="6DFA9967" w14:textId="41DBFC3B" w:rsidR="008148EB" w:rsidRPr="007E6FB8" w:rsidRDefault="008148EB" w:rsidP="005763F7">
                            <w:pPr>
                              <w:jc w:val="both"/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  <w:p w14:paraId="2F6827FF" w14:textId="49D31CD4" w:rsidR="008148EB" w:rsidRPr="007E6FB8" w:rsidRDefault="008148EB" w:rsidP="005763F7">
                            <w:pPr>
                              <w:jc w:val="both"/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  <w:p w14:paraId="4305DDE3" w14:textId="77777777" w:rsidR="008148EB" w:rsidRPr="007E6FB8" w:rsidRDefault="008148EB" w:rsidP="005763F7">
                            <w:pPr>
                              <w:jc w:val="both"/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4F9A08" id="箭號: 向右 4" o:spid="_x0000_s1037" type="#_x0000_t13" style="position:absolute;left:0;text-align:left;margin-left:-13.9pt;margin-top:17.4pt;width:175.25pt;height:186.45pt;z-index:25170329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" adj="18030,1786" fillcolor="white [3201]" strokecolor="#ed7d31 [3205]" strokeweight="1pt">
                <v:textbox>
                  <w:txbxContent>
                    <w:p w14:paraId="438509CD" w14:textId="0957784B" w:rsidR="008148EB" w:rsidRPr="007E6FB8" w:rsidRDefault="008148EB" w:rsidP="005763F7">
                      <w:pPr>
                        <w:jc w:val="both"/>
                        <w:rPr>
                          <w:rFonts w:ascii="標楷體" w:eastAsia="標楷體" w:hAnsi="標楷體"/>
                          <w:b/>
                          <w:bCs/>
                        </w:rPr>
                      </w:pPr>
                      <w:r w:rsidRPr="007E6FB8">
                        <w:rPr>
                          <w:rFonts w:ascii="標楷體" w:eastAsia="標楷體" w:hAnsi="標楷體" w:hint="eastAsia"/>
                          <w:b/>
                          <w:bCs/>
                        </w:rPr>
                        <w:t>起因：</w:t>
                      </w:r>
                    </w:p>
                    <w:p w14:paraId="09389ABE" w14:textId="57FB547E" w:rsidR="00145F0C" w:rsidRPr="007E6FB8" w:rsidRDefault="00646DE7" w:rsidP="005763F7">
                      <w:pPr>
                        <w:jc w:val="both"/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新界鄉民擔心</w:t>
                      </w:r>
                      <w:r w:rsidRPr="006907EF">
                        <w:rPr>
                          <w:rFonts w:ascii="標楷體" w:eastAsia="標楷體" w:hAnsi="標楷體" w:hint="eastAsia"/>
                          <w:u w:val="single"/>
                        </w:rPr>
                        <w:t>英國</w:t>
                      </w:r>
                      <w:r>
                        <w:rPr>
                          <w:rFonts w:ascii="標楷體" w:eastAsia="標楷體" w:hAnsi="標楷體" w:hint="eastAsia"/>
                        </w:rPr>
                        <w:t>會</w:t>
                      </w:r>
                      <w:r w:rsidR="00145F0C">
                        <w:rPr>
                          <w:rFonts w:ascii="標楷體" w:eastAsia="標楷體" w:hAnsi="標楷體" w:hint="eastAsia"/>
                        </w:rPr>
                        <w:t>搶走他們的</w:t>
                      </w:r>
                      <w:proofErr w:type="gramStart"/>
                      <w:r w:rsidR="00145F0C">
                        <w:rPr>
                          <w:rFonts w:ascii="標楷體" w:eastAsia="標楷體" w:hAnsi="標楷體" w:hint="eastAsia"/>
                        </w:rPr>
                        <w:t>＿＿＿＿＿＿＿</w:t>
                      </w:r>
                      <w:proofErr w:type="gramEnd"/>
                      <w:r w:rsidR="00145F0C">
                        <w:rPr>
                          <w:rFonts w:ascii="標楷體" w:eastAsia="標楷體" w:hAnsi="標楷體" w:hint="eastAsia"/>
                        </w:rPr>
                        <w:t>，於是由</w:t>
                      </w:r>
                      <w:proofErr w:type="gramStart"/>
                      <w:r w:rsidR="00145F0C">
                        <w:rPr>
                          <w:rFonts w:ascii="標楷體" w:eastAsia="標楷體" w:hAnsi="標楷體" w:hint="eastAsia"/>
                        </w:rPr>
                        <w:t>＿＿＿＿＿＿＿</w:t>
                      </w:r>
                      <w:proofErr w:type="gramEnd"/>
                      <w:r w:rsidR="00145F0C">
                        <w:rPr>
                          <w:rFonts w:ascii="標楷體" w:eastAsia="標楷體" w:hAnsi="標楷體" w:hint="eastAsia"/>
                        </w:rPr>
                        <w:t>率領組織，</w:t>
                      </w:r>
                      <w:r w:rsidR="00535C7B">
                        <w:rPr>
                          <w:rFonts w:ascii="標楷體" w:eastAsia="標楷體" w:hAnsi="標楷體" w:hint="eastAsia"/>
                        </w:rPr>
                        <w:t>借</w:t>
                      </w:r>
                      <w:r w:rsidR="00535C7B" w:rsidRPr="006907EF">
                        <w:rPr>
                          <w:rFonts w:ascii="標楷體" w:eastAsia="標楷體" w:hAnsi="標楷體" w:hint="eastAsia"/>
                          <w:u w:val="single"/>
                        </w:rPr>
                        <w:t>英國</w:t>
                      </w:r>
                      <w:r w:rsidR="00535C7B">
                        <w:rPr>
                          <w:rFonts w:ascii="標楷體" w:eastAsia="標楷體" w:hAnsi="標楷體" w:hint="eastAsia"/>
                        </w:rPr>
                        <w:t>在新界舉行</w:t>
                      </w:r>
                      <w:proofErr w:type="gramStart"/>
                      <w:r w:rsidR="00535C7B">
                        <w:rPr>
                          <w:rFonts w:ascii="標楷體" w:eastAsia="標楷體" w:hAnsi="標楷體" w:hint="eastAsia"/>
                        </w:rPr>
                        <w:t>＿＿＿＿＿＿</w:t>
                      </w:r>
                      <w:proofErr w:type="gramEnd"/>
                      <w:r w:rsidR="00535C7B">
                        <w:rPr>
                          <w:rFonts w:ascii="標楷體" w:eastAsia="標楷體" w:hAnsi="標楷體" w:hint="eastAsia"/>
                        </w:rPr>
                        <w:t>儀式，</w:t>
                      </w:r>
                      <w:r w:rsidR="00145F0C">
                        <w:rPr>
                          <w:rFonts w:ascii="標楷體" w:eastAsia="標楷體" w:hAnsi="標楷體" w:hint="eastAsia"/>
                        </w:rPr>
                        <w:t>和</w:t>
                      </w:r>
                      <w:r w:rsidR="00145F0C" w:rsidRPr="006907EF">
                        <w:rPr>
                          <w:rFonts w:ascii="標楷體" w:eastAsia="標楷體" w:hAnsi="標楷體" w:hint="eastAsia"/>
                          <w:u w:val="single"/>
                        </w:rPr>
                        <w:t>英</w:t>
                      </w:r>
                      <w:r w:rsidR="00145F0C">
                        <w:rPr>
                          <w:rFonts w:ascii="標楷體" w:eastAsia="標楷體" w:hAnsi="標楷體" w:hint="eastAsia"/>
                        </w:rPr>
                        <w:t>軍</w:t>
                      </w:r>
                      <w:r w:rsidR="00535C7B">
                        <w:rPr>
                          <w:rFonts w:ascii="標楷體" w:eastAsia="標楷體" w:hAnsi="標楷體" w:hint="eastAsia"/>
                        </w:rPr>
                        <w:t>開</w:t>
                      </w:r>
                      <w:r w:rsidR="002B7081">
                        <w:rPr>
                          <w:rFonts w:ascii="標楷體" w:eastAsia="標楷體" w:hAnsi="標楷體" w:hint="eastAsia"/>
                        </w:rPr>
                        <w:t>戰。</w:t>
                      </w:r>
                    </w:p>
                    <w:p w14:paraId="6DFA9967" w14:textId="41DBFC3B" w:rsidR="008148EB" w:rsidRPr="007E6FB8" w:rsidRDefault="008148EB" w:rsidP="005763F7">
                      <w:pPr>
                        <w:jc w:val="both"/>
                        <w:rPr>
                          <w:rFonts w:ascii="標楷體" w:eastAsia="標楷體" w:hAnsi="標楷體"/>
                        </w:rPr>
                      </w:pPr>
                    </w:p>
                    <w:p w14:paraId="2F6827FF" w14:textId="49D31CD4" w:rsidR="008148EB" w:rsidRPr="007E6FB8" w:rsidRDefault="008148EB" w:rsidP="005763F7">
                      <w:pPr>
                        <w:jc w:val="both"/>
                        <w:rPr>
                          <w:rFonts w:ascii="標楷體" w:eastAsia="標楷體" w:hAnsi="標楷體"/>
                        </w:rPr>
                      </w:pPr>
                    </w:p>
                    <w:p w14:paraId="4305DDE3" w14:textId="77777777" w:rsidR="008148EB" w:rsidRPr="007E6FB8" w:rsidRDefault="008148EB" w:rsidP="005763F7">
                      <w:pPr>
                        <w:jc w:val="both"/>
                        <w:rPr>
                          <w:rFonts w:ascii="標楷體" w:eastAsia="標楷體" w:hAnsi="標楷體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74C4B13" w14:textId="741B49B4" w:rsidR="004F7163" w:rsidRDefault="004F7163" w:rsidP="00330446">
      <w:pPr>
        <w:pStyle w:val="00"/>
        <w:numPr>
          <w:ilvl w:val="0"/>
          <w:numId w:val="0"/>
        </w:numPr>
        <w:spacing w:before="240"/>
        <w:ind w:left="360" w:right="0" w:hanging="360"/>
      </w:pPr>
    </w:p>
    <w:p w14:paraId="539DE516" w14:textId="3FED3DCC" w:rsidR="004F7163" w:rsidRDefault="004F7163" w:rsidP="00330446">
      <w:pPr>
        <w:pStyle w:val="00"/>
        <w:numPr>
          <w:ilvl w:val="0"/>
          <w:numId w:val="0"/>
        </w:numPr>
        <w:spacing w:before="240"/>
        <w:ind w:left="360" w:right="0" w:hanging="360"/>
      </w:pPr>
    </w:p>
    <w:p w14:paraId="6D8E6D23" w14:textId="6F02978A" w:rsidR="004F7163" w:rsidRDefault="004F7163" w:rsidP="00330446">
      <w:pPr>
        <w:pStyle w:val="00"/>
        <w:numPr>
          <w:ilvl w:val="0"/>
          <w:numId w:val="0"/>
        </w:numPr>
        <w:spacing w:before="240"/>
        <w:ind w:left="360" w:right="0" w:hanging="360"/>
      </w:pPr>
    </w:p>
    <w:p w14:paraId="237C6DB1" w14:textId="2AF08FFD" w:rsidR="004F7163" w:rsidRDefault="004F7163" w:rsidP="00330446">
      <w:pPr>
        <w:pStyle w:val="00"/>
        <w:numPr>
          <w:ilvl w:val="0"/>
          <w:numId w:val="0"/>
        </w:numPr>
        <w:spacing w:before="240"/>
        <w:ind w:left="360" w:right="0" w:hanging="360"/>
      </w:pPr>
    </w:p>
    <w:p w14:paraId="57BA4613" w14:textId="2BC08126" w:rsidR="004F7163" w:rsidRDefault="004F7163" w:rsidP="00330446">
      <w:pPr>
        <w:pStyle w:val="00"/>
        <w:numPr>
          <w:ilvl w:val="0"/>
          <w:numId w:val="0"/>
        </w:numPr>
        <w:spacing w:before="240"/>
        <w:ind w:left="360" w:right="0" w:hanging="360"/>
      </w:pPr>
    </w:p>
    <w:p w14:paraId="4616107A" w14:textId="0F38129F" w:rsidR="00867D07" w:rsidRDefault="00867D07" w:rsidP="00867D07">
      <w:pPr>
        <w:pStyle w:val="00"/>
        <w:spacing w:before="240"/>
        <w:ind w:left="357" w:right="0" w:hanging="357"/>
      </w:pPr>
      <w:r w:rsidRPr="006907EF">
        <w:rPr>
          <w:rFonts w:hint="eastAsia"/>
          <w:u w:val="single"/>
        </w:rPr>
        <w:t>英國</w:t>
      </w:r>
      <w:r>
        <w:rPr>
          <w:rFonts w:hint="eastAsia"/>
        </w:rPr>
        <w:t>在戰爭中拿取了甚麼作為戰利品？</w:t>
      </w:r>
    </w:p>
    <w:tbl>
      <w:tblPr>
        <w:tblStyle w:val="a5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11"/>
        <w:gridCol w:w="3211"/>
        <w:gridCol w:w="3211"/>
      </w:tblGrid>
      <w:tr w:rsidR="008753AA" w14:paraId="3C42576B" w14:textId="77777777" w:rsidTr="009D7C29">
        <w:tc>
          <w:tcPr>
            <w:tcW w:w="3211" w:type="dxa"/>
          </w:tcPr>
          <w:p w14:paraId="017414F2" w14:textId="79F1DF14" w:rsidR="00867D07" w:rsidRPr="008753AA" w:rsidRDefault="008753AA" w:rsidP="008753AA">
            <w:pPr>
              <w:pStyle w:val="00"/>
              <w:numPr>
                <w:ilvl w:val="0"/>
                <w:numId w:val="20"/>
              </w:numPr>
              <w:spacing w:before="0"/>
              <w:ind w:right="0"/>
              <w:rPr>
                <w:rFonts w:ascii="標楷體" w:eastAsia="標楷體" w:hAnsi="標楷體"/>
              </w:rPr>
            </w:pPr>
            <w:r w:rsidRPr="008753AA">
              <w:rPr>
                <w:rFonts w:ascii="標楷體" w:eastAsia="標楷體" w:hAnsi="標楷體" w:hint="eastAsia"/>
              </w:rPr>
              <w:t>鄉民先人墓碑</w:t>
            </w:r>
          </w:p>
          <w:p w14:paraId="2D887106" w14:textId="39B7771E" w:rsidR="00867D07" w:rsidRDefault="008753AA" w:rsidP="00867D07">
            <w:pPr>
              <w:pStyle w:val="00"/>
              <w:numPr>
                <w:ilvl w:val="0"/>
                <w:numId w:val="0"/>
              </w:numPr>
              <w:spacing w:before="0"/>
              <w:ind w:right="0"/>
            </w:pPr>
            <w:r w:rsidRPr="008753AA">
              <w:drawing>
                <wp:inline distT="0" distB="0" distL="0" distR="0" wp14:anchorId="28566385" wp14:editId="7DEA6E38">
                  <wp:extent cx="1734259" cy="1241856"/>
                  <wp:effectExtent l="0" t="0" r="0" b="0"/>
                  <wp:docPr id="8" name="圖片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E636E45-1D58-4B59-8B42-3FB2EB9B2E8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圖片 4">
                            <a:extLst>
                              <a:ext uri="{FF2B5EF4-FFF2-40B4-BE49-F238E27FC236}">
                                <a16:creationId xmlns:a16="http://schemas.microsoft.com/office/drawing/2014/main" id="{DE636E45-1D58-4B59-8B42-3FB2EB9B2E8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/>
                          <a:srcRect l="33925" t="43708" r="28173" b="31982"/>
                          <a:stretch/>
                        </pic:blipFill>
                        <pic:spPr bwMode="auto">
                          <a:xfrm>
                            <a:off x="0" y="0"/>
                            <a:ext cx="1760789" cy="12608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1" w:type="dxa"/>
          </w:tcPr>
          <w:p w14:paraId="019CF258" w14:textId="517C7AB9" w:rsidR="00867D07" w:rsidRDefault="00867D07" w:rsidP="00867D07">
            <w:pPr>
              <w:pStyle w:val="00"/>
              <w:numPr>
                <w:ilvl w:val="0"/>
                <w:numId w:val="0"/>
              </w:numPr>
              <w:spacing w:before="0"/>
              <w:ind w:right="0"/>
            </w:pPr>
            <w:r>
              <w:rPr>
                <w:rFonts w:hint="eastAsia"/>
              </w:rPr>
              <w:t>B.</w:t>
            </w:r>
            <w:r>
              <w:t xml:space="preserve"> </w:t>
            </w:r>
            <w:r w:rsidR="009D7C29" w:rsidRPr="00EC459D">
              <w:rPr>
                <w:rFonts w:ascii="標楷體" w:eastAsia="標楷體" w:hAnsi="標楷體" w:hint="eastAsia"/>
                <w:u w:val="single"/>
              </w:rPr>
              <w:t>吉慶圍</w:t>
            </w:r>
            <w:r w:rsidR="009D7C29">
              <w:rPr>
                <w:rFonts w:ascii="標楷體" w:eastAsia="標楷體" w:hAnsi="標楷體" w:hint="eastAsia"/>
              </w:rPr>
              <w:t>鐵門</w:t>
            </w:r>
          </w:p>
          <w:p w14:paraId="6664C1A1" w14:textId="3BD5DB7A" w:rsidR="00867D07" w:rsidRDefault="008753AA" w:rsidP="00867D07">
            <w:pPr>
              <w:pStyle w:val="00"/>
              <w:numPr>
                <w:ilvl w:val="0"/>
                <w:numId w:val="0"/>
              </w:numPr>
              <w:spacing w:before="0"/>
              <w:ind w:right="0"/>
            </w:pPr>
            <w:r w:rsidRPr="008753AA">
              <w:drawing>
                <wp:inline distT="0" distB="0" distL="0" distR="0" wp14:anchorId="78C5BD3B" wp14:editId="220930A6">
                  <wp:extent cx="1696884" cy="1172845"/>
                  <wp:effectExtent l="0" t="0" r="0" b="8255"/>
                  <wp:docPr id="10" name="圖片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1F691C8-DE81-4C5B-90F3-F751858B05F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圖片 5">
                            <a:extLst>
                              <a:ext uri="{FF2B5EF4-FFF2-40B4-BE49-F238E27FC236}">
                                <a16:creationId xmlns:a16="http://schemas.microsoft.com/office/drawing/2014/main" id="{D1F691C8-DE81-4C5B-90F3-F751858B05F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/>
                          <a:srcRect l="29586" t="38603" r="28026" b="32699"/>
                          <a:stretch/>
                        </pic:blipFill>
                        <pic:spPr>
                          <a:xfrm>
                            <a:off x="0" y="0"/>
                            <a:ext cx="1741925" cy="12039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1" w:type="dxa"/>
          </w:tcPr>
          <w:p w14:paraId="44AD756A" w14:textId="0617F53A" w:rsidR="00867D07" w:rsidRDefault="009D7C29" w:rsidP="009D7C29">
            <w:pPr>
              <w:pStyle w:val="00"/>
              <w:numPr>
                <w:ilvl w:val="0"/>
                <w:numId w:val="0"/>
              </w:numPr>
              <w:spacing w:before="0"/>
              <w:ind w:right="0"/>
            </w:pPr>
            <w:r>
              <w:rPr>
                <w:rFonts w:hint="eastAsia"/>
              </w:rPr>
              <w:t>C.</w:t>
            </w:r>
            <w:r>
              <w:t xml:space="preserve"> </w:t>
            </w:r>
            <w:r w:rsidRPr="008753AA">
              <w:rPr>
                <w:rFonts w:ascii="標楷體" w:eastAsia="標楷體" w:hAnsi="標楷體" w:hint="eastAsia"/>
              </w:rPr>
              <w:t>鄉民</w:t>
            </w:r>
            <w:r>
              <w:rPr>
                <w:rFonts w:ascii="標楷體" w:eastAsia="標楷體" w:hAnsi="標楷體" w:hint="eastAsia"/>
              </w:rPr>
              <w:t>祠堂的裝飾</w:t>
            </w:r>
          </w:p>
          <w:p w14:paraId="42651E25" w14:textId="520171F7" w:rsidR="00867D07" w:rsidRDefault="008753AA" w:rsidP="00867D07">
            <w:pPr>
              <w:pStyle w:val="00"/>
              <w:numPr>
                <w:ilvl w:val="0"/>
                <w:numId w:val="0"/>
              </w:numPr>
              <w:spacing w:before="0"/>
              <w:ind w:right="0"/>
            </w:pPr>
            <w:r w:rsidRPr="008753AA">
              <w:drawing>
                <wp:inline distT="0" distB="0" distL="0" distR="0" wp14:anchorId="01B5D074" wp14:editId="45EAA5AD">
                  <wp:extent cx="1678813" cy="1173193"/>
                  <wp:effectExtent l="0" t="0" r="0" b="8255"/>
                  <wp:docPr id="11" name="圖片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AC0FD4C-FEDE-4CCC-BB5E-F8F25A449D2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>
                            <a:extLst>
                              <a:ext uri="{FF2B5EF4-FFF2-40B4-BE49-F238E27FC236}">
                                <a16:creationId xmlns:a16="http://schemas.microsoft.com/office/drawing/2014/main" id="{EAC0FD4C-FEDE-4CCC-BB5E-F8F25A449D2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/>
                          <a:srcRect l="28310" t="36698" r="27459" b="33356"/>
                          <a:stretch/>
                        </pic:blipFill>
                        <pic:spPr>
                          <a:xfrm>
                            <a:off x="0" y="0"/>
                            <a:ext cx="1713762" cy="11976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E0EFF6" w14:textId="6F6DF23B" w:rsidR="00AE0074" w:rsidRDefault="00546C52" w:rsidP="00AE0074">
      <w:pPr>
        <w:pStyle w:val="00"/>
        <w:numPr>
          <w:ilvl w:val="0"/>
          <w:numId w:val="0"/>
        </w:numPr>
        <w:spacing w:before="240"/>
        <w:ind w:right="0"/>
      </w:pPr>
      <w:r w:rsidRPr="00546C52">
        <w:rPr>
          <w:rFonts w:ascii="Source Han Sans SC Light" w:eastAsia="Source Han Sans SC Light" w:hAnsi="Source Han Sans SC Light"/>
        </w:rPr>
        <w:drawing>
          <wp:inline distT="0" distB="0" distL="0" distR="0" wp14:anchorId="40D0C973" wp14:editId="1126D54D">
            <wp:extent cx="1078865" cy="353695"/>
            <wp:effectExtent l="0" t="0" r="6985" b="825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865" cy="353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44A0A">
        <w:rPr>
          <w:rFonts w:hint="eastAsia"/>
        </w:rPr>
        <w:t xml:space="preserve">　</w:t>
      </w:r>
      <w:r w:rsidR="00AE0074" w:rsidRPr="006907EF">
        <w:rPr>
          <w:rFonts w:hint="eastAsia"/>
          <w:u w:val="single"/>
        </w:rPr>
        <w:t>英國</w:t>
      </w:r>
      <w:r w:rsidR="000A0C5D">
        <w:rPr>
          <w:rFonts w:hint="eastAsia"/>
        </w:rPr>
        <w:t>經此次抗爭</w:t>
      </w:r>
      <w:r w:rsidR="008C1283">
        <w:rPr>
          <w:rFonts w:hint="eastAsia"/>
        </w:rPr>
        <w:t>後</w:t>
      </w:r>
      <w:r w:rsidR="000A0C5D">
        <w:rPr>
          <w:rFonts w:hint="eastAsia"/>
        </w:rPr>
        <w:t>，</w:t>
      </w:r>
      <w:r w:rsidR="008C1283">
        <w:rPr>
          <w:rFonts w:hint="eastAsia"/>
        </w:rPr>
        <w:t>怎樣</w:t>
      </w:r>
      <w:r w:rsidR="000A0C5D">
        <w:rPr>
          <w:rFonts w:hint="eastAsia"/>
        </w:rPr>
        <w:t>改變</w:t>
      </w:r>
      <w:r w:rsidR="008C1283">
        <w:rPr>
          <w:rFonts w:hint="eastAsia"/>
        </w:rPr>
        <w:t>對新界的</w:t>
      </w:r>
      <w:r w:rsidR="000A0C5D">
        <w:rPr>
          <w:rFonts w:hint="eastAsia"/>
        </w:rPr>
        <w:t>管治方針</w:t>
      </w:r>
      <w:r w:rsidR="00AE0074">
        <w:rPr>
          <w:rFonts w:hint="eastAsia"/>
        </w:rPr>
        <w:t>？</w:t>
      </w:r>
      <w:r w:rsidR="008C1283">
        <w:rPr>
          <w:rFonts w:hint="eastAsia"/>
        </w:rPr>
        <w:t>你認為有成效嗎？</w:t>
      </w:r>
    </w:p>
    <w:p w14:paraId="47C2178B" w14:textId="6FA802BD" w:rsidR="00983638" w:rsidRDefault="008C1283" w:rsidP="00E800B2">
      <w:pPr>
        <w:snapToGrid w:val="0"/>
        <w:spacing w:before="240" w:after="40" w:line="240" w:lineRule="atLeast"/>
        <w:rPr>
          <w:color w:val="1F1F1F"/>
          <w:sz w:val="26"/>
          <w:szCs w:val="26"/>
          <w:u w:val="single"/>
          <w:shd w:val="clear" w:color="auto" w:fill="FFFFFF"/>
        </w:rPr>
      </w:pPr>
      <w:r>
        <w:rPr>
          <w:rFonts w:hint="eastAsia"/>
          <w:color w:val="1F1F1F"/>
          <w:sz w:val="26"/>
          <w:szCs w:val="26"/>
          <w:u w:val="single"/>
          <w:shd w:val="clear" w:color="auto" w:fill="FFFFFF"/>
        </w:rPr>
        <w:t xml:space="preserve">　　　　　　　　　　　　　　　　　　　　　　　　　　　　　　　　　　　　</w:t>
      </w:r>
      <w:bookmarkStart w:id="0" w:name="_GoBack"/>
      <w:bookmarkEnd w:id="0"/>
    </w:p>
    <w:p w14:paraId="5D9808F5" w14:textId="5FD91C77" w:rsidR="008C1283" w:rsidRPr="00AE0074" w:rsidRDefault="008C1283" w:rsidP="00E800B2">
      <w:pPr>
        <w:snapToGrid w:val="0"/>
        <w:spacing w:before="240" w:after="40" w:line="240" w:lineRule="atLeast"/>
        <w:rPr>
          <w:color w:val="1F1F1F"/>
          <w:sz w:val="26"/>
          <w:szCs w:val="26"/>
          <w:u w:val="single"/>
          <w:shd w:val="clear" w:color="auto" w:fill="FFFFFF"/>
          <w:lang w:eastAsia="zh-HK"/>
        </w:rPr>
      </w:pPr>
      <w:r>
        <w:rPr>
          <w:rFonts w:hint="eastAsia"/>
          <w:color w:val="1F1F1F"/>
          <w:sz w:val="26"/>
          <w:szCs w:val="26"/>
          <w:u w:val="single"/>
          <w:shd w:val="clear" w:color="auto" w:fill="FFFFFF"/>
        </w:rPr>
        <w:t xml:space="preserve">　　　　　　　　　　　　　　　　　　　　　　　　　　　　　　　　　　　　</w:t>
      </w:r>
    </w:p>
    <w:p w14:paraId="2CA79055" w14:textId="00B379B8" w:rsidR="00700942" w:rsidRPr="00E800B2" w:rsidRDefault="009843BF" w:rsidP="008C1283">
      <w:pPr>
        <w:snapToGrid w:val="0"/>
        <w:spacing w:before="240" w:after="40" w:line="240" w:lineRule="atLeast"/>
      </w:pPr>
      <w:r w:rsidRPr="008C1283">
        <w:rPr>
          <w:rFonts w:hint="eastAsia"/>
          <w:color w:val="1F1F1F"/>
          <w:sz w:val="26"/>
          <w:szCs w:val="26"/>
          <w:shd w:val="clear" w:color="auto" w:fill="FFFFFF"/>
          <w:lang w:eastAsia="zh-HK"/>
        </w:rPr>
        <w:t xml:space="preserve">　</w:t>
      </w:r>
      <w:r w:rsidR="008574E8"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 w:rsidR="008574E8">
        <w:rPr>
          <w:rFonts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 w:rsidR="00E800B2">
        <w:rPr>
          <w:rFonts w:ascii="標楷體" w:eastAsia="標楷體" w:hAnsi="標楷體" w:hint="eastAsia"/>
          <w:sz w:val="23"/>
          <w:szCs w:val="23"/>
        </w:rPr>
        <w:t>《圖說近代：</w:t>
      </w:r>
      <w:r w:rsidR="00E800B2" w:rsidRPr="00DF03A9">
        <w:rPr>
          <w:rFonts w:ascii="標楷體" w:eastAsia="標楷體" w:hAnsi="標楷體"/>
          <w:sz w:val="23"/>
          <w:szCs w:val="23"/>
        </w:rPr>
        <w:t>新界鄉民抗英</w:t>
      </w:r>
      <w:r w:rsidR="00E800B2">
        <w:rPr>
          <w:rFonts w:ascii="標楷體" w:eastAsia="標楷體" w:hAnsi="標楷體" w:hint="eastAsia"/>
          <w:sz w:val="23"/>
          <w:szCs w:val="23"/>
        </w:rPr>
        <w:t xml:space="preserve">》　</w:t>
      </w:r>
      <w:r w:rsidR="00E800B2">
        <w:rPr>
          <w:rFonts w:ascii="標楷體" w:eastAsia="標楷體" w:hAnsi="標楷體"/>
          <w:sz w:val="23"/>
          <w:szCs w:val="23"/>
        </w:rPr>
        <w:br/>
      </w:r>
      <w:r w:rsidR="00E800B2">
        <w:rPr>
          <w:rFonts w:ascii="標楷體" w:eastAsia="標楷體" w:hAnsi="標楷體" w:hint="eastAsia"/>
          <w:sz w:val="23"/>
          <w:szCs w:val="23"/>
        </w:rPr>
        <w:t xml:space="preserve">　　　　　　　　</w:t>
      </w:r>
      <w:hyperlink r:id="rId16" w:history="1">
        <w:r w:rsidR="00E800B2" w:rsidRPr="00C371B3">
          <w:rPr>
            <w:rStyle w:val="ab"/>
          </w:rPr>
          <w:t>https://chiculture.org.hk/tc/photo-story/2076</w:t>
        </w:r>
      </w:hyperlink>
    </w:p>
    <w:sectPr w:rsidR="00700942" w:rsidRPr="00E800B2" w:rsidSect="006A6A55">
      <w:headerReference w:type="even" r:id="rId17"/>
      <w:headerReference w:type="default" r:id="rId18"/>
      <w:footerReference w:type="even" r:id="rId19"/>
      <w:footerReference w:type="default" r:id="rId20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908A66" w14:textId="77777777" w:rsidR="00FE4000" w:rsidRDefault="00FE4000" w:rsidP="002F3AE4">
      <w:r>
        <w:separator/>
      </w:r>
    </w:p>
  </w:endnote>
  <w:endnote w:type="continuationSeparator" w:id="0">
    <w:p w14:paraId="709D0EA4" w14:textId="77777777" w:rsidR="00FE4000" w:rsidRDefault="00FE4000" w:rsidP="002F3AE4">
      <w:r>
        <w:continuationSeparator/>
      </w:r>
    </w:p>
  </w:endnote>
  <w:endnote w:type="continuationNotice" w:id="1">
    <w:p w14:paraId="5A6CBCE5" w14:textId="77777777" w:rsidR="00FE4000" w:rsidRDefault="00FE40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3074B0C6" w:rsidR="002F3AE4" w:rsidRPr="00E34CB4" w:rsidRDefault="00DA7C52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07AE64FD" wp14:editId="5E5060F8">
          <wp:simplePos x="0" y="0"/>
          <wp:positionH relativeFrom="column">
            <wp:posOffset>-828074</wp:posOffset>
          </wp:positionH>
          <wp:positionV relativeFrom="paragraph">
            <wp:posOffset>-189128</wp:posOffset>
          </wp:positionV>
          <wp:extent cx="7662857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E8CADF" w14:textId="77777777" w:rsidR="00FE4000" w:rsidRDefault="00FE4000" w:rsidP="002F3AE4">
      <w:r>
        <w:separator/>
      </w:r>
    </w:p>
  </w:footnote>
  <w:footnote w:type="continuationSeparator" w:id="0">
    <w:p w14:paraId="5275856F" w14:textId="77777777" w:rsidR="00FE4000" w:rsidRDefault="00FE4000" w:rsidP="002F3AE4">
      <w:r>
        <w:continuationSeparator/>
      </w:r>
    </w:p>
  </w:footnote>
  <w:footnote w:type="continuationNotice" w:id="1">
    <w:p w14:paraId="1464F661" w14:textId="77777777" w:rsidR="00FE4000" w:rsidRDefault="00FE400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74963DC" w:rsidR="002F3AE4" w:rsidRDefault="00102EE3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588A88B" wp14:editId="634210E7">
          <wp:simplePos x="0" y="0"/>
          <wp:positionH relativeFrom="column">
            <wp:posOffset>-70485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93D13B2"/>
    <w:multiLevelType w:val="hybridMultilevel"/>
    <w:tmpl w:val="7FA8CC40"/>
    <w:lvl w:ilvl="0" w:tplc="7C4629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AC97B2E"/>
    <w:multiLevelType w:val="hybridMultilevel"/>
    <w:tmpl w:val="6B1A383E"/>
    <w:lvl w:ilvl="0" w:tplc="CCA2FC4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11D3042"/>
    <w:multiLevelType w:val="hybridMultilevel"/>
    <w:tmpl w:val="1688BDB6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5" w15:restartNumberingAfterBreak="0">
    <w:nsid w:val="1B990197"/>
    <w:multiLevelType w:val="hybridMultilevel"/>
    <w:tmpl w:val="AE685C96"/>
    <w:lvl w:ilvl="0" w:tplc="D0EC81F2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A275904"/>
    <w:multiLevelType w:val="hybridMultilevel"/>
    <w:tmpl w:val="F530F6EA"/>
    <w:lvl w:ilvl="0" w:tplc="4B2057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462F4A53"/>
    <w:multiLevelType w:val="hybridMultilevel"/>
    <w:tmpl w:val="05E8E3AE"/>
    <w:lvl w:ilvl="0" w:tplc="9F5C1DF8">
      <w:start w:val="1"/>
      <w:numFmt w:val="decimal"/>
      <w:lvlText w:val="%1."/>
      <w:lvlJc w:val="left"/>
      <w:pPr>
        <w:ind w:left="360" w:hanging="360"/>
      </w:pPr>
      <w:rPr>
        <w:rFonts w:ascii="Calibri" w:eastAsia="標楷體" w:hAnsi="Calibri" w:cs="Calibri" w:hint="default"/>
        <w:color w:val="auto"/>
        <w:sz w:val="26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63359F1"/>
    <w:multiLevelType w:val="hybridMultilevel"/>
    <w:tmpl w:val="A18E3862"/>
    <w:lvl w:ilvl="0" w:tplc="8FD2D15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2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600D1EB0"/>
    <w:multiLevelType w:val="hybridMultilevel"/>
    <w:tmpl w:val="993631F2"/>
    <w:lvl w:ilvl="0" w:tplc="818A329A">
      <w:start w:val="1"/>
      <w:numFmt w:val="decimal"/>
      <w:pStyle w:val="00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2494F7C"/>
    <w:multiLevelType w:val="hybridMultilevel"/>
    <w:tmpl w:val="FC88AA92"/>
    <w:lvl w:ilvl="0" w:tplc="808C23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64ED2755"/>
    <w:multiLevelType w:val="hybridMultilevel"/>
    <w:tmpl w:val="91FE5D40"/>
    <w:lvl w:ilvl="0" w:tplc="8B5E1E44">
      <w:start w:val="1"/>
      <w:numFmt w:val="upperLetter"/>
      <w:lvlText w:val="%1."/>
      <w:lvlJc w:val="left"/>
      <w:pPr>
        <w:ind w:left="706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06" w:hanging="480"/>
      </w:pPr>
    </w:lvl>
    <w:lvl w:ilvl="2" w:tplc="0409001B" w:tentative="1">
      <w:start w:val="1"/>
      <w:numFmt w:val="lowerRoman"/>
      <w:lvlText w:val="%3."/>
      <w:lvlJc w:val="right"/>
      <w:pPr>
        <w:ind w:left="1786" w:hanging="480"/>
      </w:pPr>
    </w:lvl>
    <w:lvl w:ilvl="3" w:tplc="0409000F" w:tentative="1">
      <w:start w:val="1"/>
      <w:numFmt w:val="decimal"/>
      <w:lvlText w:val="%4."/>
      <w:lvlJc w:val="left"/>
      <w:pPr>
        <w:ind w:left="226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46" w:hanging="480"/>
      </w:pPr>
    </w:lvl>
    <w:lvl w:ilvl="5" w:tplc="0409001B" w:tentative="1">
      <w:start w:val="1"/>
      <w:numFmt w:val="lowerRoman"/>
      <w:lvlText w:val="%6."/>
      <w:lvlJc w:val="right"/>
      <w:pPr>
        <w:ind w:left="3226" w:hanging="480"/>
      </w:pPr>
    </w:lvl>
    <w:lvl w:ilvl="6" w:tplc="0409000F" w:tentative="1">
      <w:start w:val="1"/>
      <w:numFmt w:val="decimal"/>
      <w:lvlText w:val="%7."/>
      <w:lvlJc w:val="left"/>
      <w:pPr>
        <w:ind w:left="370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86" w:hanging="480"/>
      </w:pPr>
    </w:lvl>
    <w:lvl w:ilvl="8" w:tplc="0409001B" w:tentative="1">
      <w:start w:val="1"/>
      <w:numFmt w:val="lowerRoman"/>
      <w:lvlText w:val="%9."/>
      <w:lvlJc w:val="right"/>
      <w:pPr>
        <w:ind w:left="4666" w:hanging="480"/>
      </w:pPr>
    </w:lvl>
  </w:abstractNum>
  <w:abstractNum w:abstractNumId="16" w15:restartNumberingAfterBreak="0">
    <w:nsid w:val="69274B00"/>
    <w:multiLevelType w:val="hybridMultilevel"/>
    <w:tmpl w:val="0BD8B39E"/>
    <w:lvl w:ilvl="0" w:tplc="34E81CFA">
      <w:start w:val="1"/>
      <w:numFmt w:val="upperLetter"/>
      <w:lvlText w:val="%1."/>
      <w:lvlJc w:val="left"/>
      <w:pPr>
        <w:ind w:left="619" w:hanging="360"/>
      </w:pPr>
      <w:rPr>
        <w:rFonts w:hint="default"/>
        <w:b/>
        <w:sz w:val="32"/>
      </w:rPr>
    </w:lvl>
    <w:lvl w:ilvl="1" w:tplc="04090019" w:tentative="1">
      <w:start w:val="1"/>
      <w:numFmt w:val="ideographTraditional"/>
      <w:lvlText w:val="%2、"/>
      <w:lvlJc w:val="left"/>
      <w:pPr>
        <w:ind w:left="1219" w:hanging="480"/>
      </w:pPr>
    </w:lvl>
    <w:lvl w:ilvl="2" w:tplc="0409001B" w:tentative="1">
      <w:start w:val="1"/>
      <w:numFmt w:val="lowerRoman"/>
      <w:lvlText w:val="%3."/>
      <w:lvlJc w:val="right"/>
      <w:pPr>
        <w:ind w:left="1699" w:hanging="480"/>
      </w:pPr>
    </w:lvl>
    <w:lvl w:ilvl="3" w:tplc="0409000F" w:tentative="1">
      <w:start w:val="1"/>
      <w:numFmt w:val="decimal"/>
      <w:lvlText w:val="%4."/>
      <w:lvlJc w:val="left"/>
      <w:pPr>
        <w:ind w:left="217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59" w:hanging="480"/>
      </w:pPr>
    </w:lvl>
    <w:lvl w:ilvl="5" w:tplc="0409001B" w:tentative="1">
      <w:start w:val="1"/>
      <w:numFmt w:val="lowerRoman"/>
      <w:lvlText w:val="%6."/>
      <w:lvlJc w:val="right"/>
      <w:pPr>
        <w:ind w:left="3139" w:hanging="480"/>
      </w:pPr>
    </w:lvl>
    <w:lvl w:ilvl="6" w:tplc="0409000F" w:tentative="1">
      <w:start w:val="1"/>
      <w:numFmt w:val="decimal"/>
      <w:lvlText w:val="%7."/>
      <w:lvlJc w:val="left"/>
      <w:pPr>
        <w:ind w:left="361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99" w:hanging="480"/>
      </w:pPr>
    </w:lvl>
    <w:lvl w:ilvl="8" w:tplc="0409001B" w:tentative="1">
      <w:start w:val="1"/>
      <w:numFmt w:val="lowerRoman"/>
      <w:lvlText w:val="%9."/>
      <w:lvlJc w:val="right"/>
      <w:pPr>
        <w:ind w:left="4579" w:hanging="480"/>
      </w:pPr>
    </w:lvl>
  </w:abstractNum>
  <w:abstractNum w:abstractNumId="17" w15:restartNumberingAfterBreak="0">
    <w:nsid w:val="6B4761DC"/>
    <w:multiLevelType w:val="hybridMultilevel"/>
    <w:tmpl w:val="2EF6D8CE"/>
    <w:lvl w:ilvl="0" w:tplc="AACE47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8"/>
  </w:num>
  <w:num w:numId="2">
    <w:abstractNumId w:val="11"/>
  </w:num>
  <w:num w:numId="3">
    <w:abstractNumId w:val="0"/>
  </w:num>
  <w:num w:numId="4">
    <w:abstractNumId w:val="12"/>
  </w:num>
  <w:num w:numId="5">
    <w:abstractNumId w:val="3"/>
  </w:num>
  <w:num w:numId="6">
    <w:abstractNumId w:val="8"/>
  </w:num>
  <w:num w:numId="7">
    <w:abstractNumId w:val="6"/>
  </w:num>
  <w:num w:numId="8">
    <w:abstractNumId w:val="7"/>
  </w:num>
  <w:num w:numId="9">
    <w:abstractNumId w:val="10"/>
  </w:num>
  <w:num w:numId="10">
    <w:abstractNumId w:val="6"/>
  </w:num>
  <w:num w:numId="11">
    <w:abstractNumId w:val="13"/>
  </w:num>
  <w:num w:numId="12">
    <w:abstractNumId w:val="5"/>
  </w:num>
  <w:num w:numId="13">
    <w:abstractNumId w:val="17"/>
  </w:num>
  <w:num w:numId="14">
    <w:abstractNumId w:val="1"/>
  </w:num>
  <w:num w:numId="15">
    <w:abstractNumId w:val="16"/>
  </w:num>
  <w:num w:numId="16">
    <w:abstractNumId w:val="15"/>
  </w:num>
  <w:num w:numId="17">
    <w:abstractNumId w:val="9"/>
  </w:num>
  <w:num w:numId="18">
    <w:abstractNumId w:val="2"/>
  </w:num>
  <w:num w:numId="19">
    <w:abstractNumId w:val="4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N7AwsjQ0MLc0MjVT0lEKTi0uzszPAykwrAUAjmdtxSwAAAA="/>
  </w:docVars>
  <w:rsids>
    <w:rsidRoot w:val="00D17C51"/>
    <w:rsid w:val="0000106F"/>
    <w:rsid w:val="00003E64"/>
    <w:rsid w:val="00011DE8"/>
    <w:rsid w:val="00015B49"/>
    <w:rsid w:val="00022227"/>
    <w:rsid w:val="000413B8"/>
    <w:rsid w:val="00041B70"/>
    <w:rsid w:val="00060B3C"/>
    <w:rsid w:val="0007021A"/>
    <w:rsid w:val="0008786B"/>
    <w:rsid w:val="00090B42"/>
    <w:rsid w:val="0009222A"/>
    <w:rsid w:val="000A0C5D"/>
    <w:rsid w:val="000A49E3"/>
    <w:rsid w:val="000B7BE4"/>
    <w:rsid w:val="000C4C21"/>
    <w:rsid w:val="000D1F9F"/>
    <w:rsid w:val="000D74C2"/>
    <w:rsid w:val="000E0D6D"/>
    <w:rsid w:val="000E47C7"/>
    <w:rsid w:val="000F2E9C"/>
    <w:rsid w:val="00102EE3"/>
    <w:rsid w:val="00107C3C"/>
    <w:rsid w:val="00144C2F"/>
    <w:rsid w:val="00145F0C"/>
    <w:rsid w:val="00156FE0"/>
    <w:rsid w:val="00172552"/>
    <w:rsid w:val="00173D5E"/>
    <w:rsid w:val="0018281F"/>
    <w:rsid w:val="00186171"/>
    <w:rsid w:val="00186996"/>
    <w:rsid w:val="001949DC"/>
    <w:rsid w:val="001A1D75"/>
    <w:rsid w:val="001B7480"/>
    <w:rsid w:val="001C3B0E"/>
    <w:rsid w:val="001C462A"/>
    <w:rsid w:val="001F017B"/>
    <w:rsid w:val="001F4175"/>
    <w:rsid w:val="002043A9"/>
    <w:rsid w:val="00217EFA"/>
    <w:rsid w:val="002325FF"/>
    <w:rsid w:val="0024222E"/>
    <w:rsid w:val="002453D2"/>
    <w:rsid w:val="00246EF0"/>
    <w:rsid w:val="00256AB6"/>
    <w:rsid w:val="0027212D"/>
    <w:rsid w:val="002723F0"/>
    <w:rsid w:val="00286BB0"/>
    <w:rsid w:val="002951E9"/>
    <w:rsid w:val="002A4E42"/>
    <w:rsid w:val="002A5CFC"/>
    <w:rsid w:val="002B7081"/>
    <w:rsid w:val="002C5E74"/>
    <w:rsid w:val="002E4BE9"/>
    <w:rsid w:val="002F320F"/>
    <w:rsid w:val="002F3AE4"/>
    <w:rsid w:val="002F3D47"/>
    <w:rsid w:val="0031059A"/>
    <w:rsid w:val="003110E6"/>
    <w:rsid w:val="0031537C"/>
    <w:rsid w:val="003172E7"/>
    <w:rsid w:val="00325211"/>
    <w:rsid w:val="00330446"/>
    <w:rsid w:val="00347B4E"/>
    <w:rsid w:val="003646D5"/>
    <w:rsid w:val="00370011"/>
    <w:rsid w:val="0038281F"/>
    <w:rsid w:val="00385D38"/>
    <w:rsid w:val="003875F1"/>
    <w:rsid w:val="00392B56"/>
    <w:rsid w:val="003963F6"/>
    <w:rsid w:val="003B2033"/>
    <w:rsid w:val="003B4861"/>
    <w:rsid w:val="003B5F6E"/>
    <w:rsid w:val="003C2F5D"/>
    <w:rsid w:val="003D0465"/>
    <w:rsid w:val="003D715D"/>
    <w:rsid w:val="003E635F"/>
    <w:rsid w:val="004050FE"/>
    <w:rsid w:val="0041667C"/>
    <w:rsid w:val="00420D79"/>
    <w:rsid w:val="00423710"/>
    <w:rsid w:val="00426FF6"/>
    <w:rsid w:val="004329C3"/>
    <w:rsid w:val="00435758"/>
    <w:rsid w:val="0043733E"/>
    <w:rsid w:val="0046466B"/>
    <w:rsid w:val="00464DA8"/>
    <w:rsid w:val="00476CC2"/>
    <w:rsid w:val="004863F7"/>
    <w:rsid w:val="0049044D"/>
    <w:rsid w:val="00491AE1"/>
    <w:rsid w:val="004946C6"/>
    <w:rsid w:val="004A3D57"/>
    <w:rsid w:val="004C6E05"/>
    <w:rsid w:val="004C70EB"/>
    <w:rsid w:val="004D330D"/>
    <w:rsid w:val="004D727A"/>
    <w:rsid w:val="004E40DE"/>
    <w:rsid w:val="004E64A0"/>
    <w:rsid w:val="004F7163"/>
    <w:rsid w:val="0051554B"/>
    <w:rsid w:val="0051743C"/>
    <w:rsid w:val="00521AC4"/>
    <w:rsid w:val="00527AE7"/>
    <w:rsid w:val="00535C7B"/>
    <w:rsid w:val="00537C01"/>
    <w:rsid w:val="00546C52"/>
    <w:rsid w:val="005577A9"/>
    <w:rsid w:val="005653F7"/>
    <w:rsid w:val="005763F7"/>
    <w:rsid w:val="00576E71"/>
    <w:rsid w:val="005810D2"/>
    <w:rsid w:val="00581D3B"/>
    <w:rsid w:val="00592627"/>
    <w:rsid w:val="006003CB"/>
    <w:rsid w:val="00607A21"/>
    <w:rsid w:val="00615264"/>
    <w:rsid w:val="0062403F"/>
    <w:rsid w:val="00634BC1"/>
    <w:rsid w:val="00637771"/>
    <w:rsid w:val="00646DE7"/>
    <w:rsid w:val="00655B44"/>
    <w:rsid w:val="00655D57"/>
    <w:rsid w:val="0066148D"/>
    <w:rsid w:val="0066429E"/>
    <w:rsid w:val="006701A4"/>
    <w:rsid w:val="00684914"/>
    <w:rsid w:val="006907EF"/>
    <w:rsid w:val="006A6A55"/>
    <w:rsid w:val="006C1EA5"/>
    <w:rsid w:val="006C6CA7"/>
    <w:rsid w:val="006D25DD"/>
    <w:rsid w:val="006D7BA4"/>
    <w:rsid w:val="006E1163"/>
    <w:rsid w:val="006E1D52"/>
    <w:rsid w:val="006F3531"/>
    <w:rsid w:val="006F599A"/>
    <w:rsid w:val="00700942"/>
    <w:rsid w:val="0070432A"/>
    <w:rsid w:val="00705654"/>
    <w:rsid w:val="00713B9D"/>
    <w:rsid w:val="0073538C"/>
    <w:rsid w:val="007431FF"/>
    <w:rsid w:val="007600AD"/>
    <w:rsid w:val="00762478"/>
    <w:rsid w:val="0077272B"/>
    <w:rsid w:val="0077564B"/>
    <w:rsid w:val="00782572"/>
    <w:rsid w:val="007857F6"/>
    <w:rsid w:val="0078644B"/>
    <w:rsid w:val="00793E7F"/>
    <w:rsid w:val="007951B8"/>
    <w:rsid w:val="007A2376"/>
    <w:rsid w:val="007B0887"/>
    <w:rsid w:val="007B2754"/>
    <w:rsid w:val="007E6FB8"/>
    <w:rsid w:val="007F70DA"/>
    <w:rsid w:val="00814828"/>
    <w:rsid w:val="008148EB"/>
    <w:rsid w:val="00822FC6"/>
    <w:rsid w:val="008230F0"/>
    <w:rsid w:val="00832368"/>
    <w:rsid w:val="00835557"/>
    <w:rsid w:val="00840EFB"/>
    <w:rsid w:val="00841546"/>
    <w:rsid w:val="008416B2"/>
    <w:rsid w:val="0085158E"/>
    <w:rsid w:val="008558B3"/>
    <w:rsid w:val="008574E8"/>
    <w:rsid w:val="00866273"/>
    <w:rsid w:val="00867D07"/>
    <w:rsid w:val="0087092F"/>
    <w:rsid w:val="00873C9B"/>
    <w:rsid w:val="008746A8"/>
    <w:rsid w:val="008753AA"/>
    <w:rsid w:val="0088245D"/>
    <w:rsid w:val="008825B5"/>
    <w:rsid w:val="008949C5"/>
    <w:rsid w:val="00896078"/>
    <w:rsid w:val="008A229A"/>
    <w:rsid w:val="008A371E"/>
    <w:rsid w:val="008A38CD"/>
    <w:rsid w:val="008C0A6E"/>
    <w:rsid w:val="008C1283"/>
    <w:rsid w:val="008C51D4"/>
    <w:rsid w:val="008C7AD4"/>
    <w:rsid w:val="008D2D53"/>
    <w:rsid w:val="008E097E"/>
    <w:rsid w:val="008E216D"/>
    <w:rsid w:val="008E55E2"/>
    <w:rsid w:val="008F185A"/>
    <w:rsid w:val="008F78C4"/>
    <w:rsid w:val="00927A1B"/>
    <w:rsid w:val="00932679"/>
    <w:rsid w:val="0093292E"/>
    <w:rsid w:val="00933974"/>
    <w:rsid w:val="00953D5F"/>
    <w:rsid w:val="00976FE1"/>
    <w:rsid w:val="00983638"/>
    <w:rsid w:val="009843BF"/>
    <w:rsid w:val="0099006F"/>
    <w:rsid w:val="009938AE"/>
    <w:rsid w:val="00994F70"/>
    <w:rsid w:val="009A1667"/>
    <w:rsid w:val="009A73D1"/>
    <w:rsid w:val="009C6DCC"/>
    <w:rsid w:val="009C7167"/>
    <w:rsid w:val="009D7C29"/>
    <w:rsid w:val="009E731F"/>
    <w:rsid w:val="00A11101"/>
    <w:rsid w:val="00A1364A"/>
    <w:rsid w:val="00A15D15"/>
    <w:rsid w:val="00A15E26"/>
    <w:rsid w:val="00A421DA"/>
    <w:rsid w:val="00A4461A"/>
    <w:rsid w:val="00A5702D"/>
    <w:rsid w:val="00A63A7A"/>
    <w:rsid w:val="00A7586E"/>
    <w:rsid w:val="00A87994"/>
    <w:rsid w:val="00AB5554"/>
    <w:rsid w:val="00AC4299"/>
    <w:rsid w:val="00AC52BA"/>
    <w:rsid w:val="00AD0FC3"/>
    <w:rsid w:val="00AD2492"/>
    <w:rsid w:val="00AE0074"/>
    <w:rsid w:val="00AE0604"/>
    <w:rsid w:val="00AE28A3"/>
    <w:rsid w:val="00AE3034"/>
    <w:rsid w:val="00AF2D74"/>
    <w:rsid w:val="00B0790C"/>
    <w:rsid w:val="00B20C62"/>
    <w:rsid w:val="00B21E7F"/>
    <w:rsid w:val="00B26EEA"/>
    <w:rsid w:val="00B27BB4"/>
    <w:rsid w:val="00B4575E"/>
    <w:rsid w:val="00B6262A"/>
    <w:rsid w:val="00B65923"/>
    <w:rsid w:val="00B91C85"/>
    <w:rsid w:val="00B930CF"/>
    <w:rsid w:val="00B96151"/>
    <w:rsid w:val="00BA36C7"/>
    <w:rsid w:val="00BC6A95"/>
    <w:rsid w:val="00BD2377"/>
    <w:rsid w:val="00BD3DB8"/>
    <w:rsid w:val="00BE1315"/>
    <w:rsid w:val="00BE5D15"/>
    <w:rsid w:val="00BF169D"/>
    <w:rsid w:val="00BF3964"/>
    <w:rsid w:val="00C04331"/>
    <w:rsid w:val="00C1611F"/>
    <w:rsid w:val="00C17630"/>
    <w:rsid w:val="00C25CD0"/>
    <w:rsid w:val="00C370F7"/>
    <w:rsid w:val="00C4030D"/>
    <w:rsid w:val="00C44A0A"/>
    <w:rsid w:val="00C6209D"/>
    <w:rsid w:val="00C641E7"/>
    <w:rsid w:val="00C6752B"/>
    <w:rsid w:val="00C7159E"/>
    <w:rsid w:val="00C716A2"/>
    <w:rsid w:val="00C7383C"/>
    <w:rsid w:val="00C81336"/>
    <w:rsid w:val="00C863BB"/>
    <w:rsid w:val="00C94C24"/>
    <w:rsid w:val="00CA10FF"/>
    <w:rsid w:val="00CC0448"/>
    <w:rsid w:val="00CC5771"/>
    <w:rsid w:val="00CC75BC"/>
    <w:rsid w:val="00CD075E"/>
    <w:rsid w:val="00CD3636"/>
    <w:rsid w:val="00CE6428"/>
    <w:rsid w:val="00D12F0F"/>
    <w:rsid w:val="00D16624"/>
    <w:rsid w:val="00D17C51"/>
    <w:rsid w:val="00D230B4"/>
    <w:rsid w:val="00D32D9E"/>
    <w:rsid w:val="00D51C87"/>
    <w:rsid w:val="00D5632B"/>
    <w:rsid w:val="00D61F79"/>
    <w:rsid w:val="00D74870"/>
    <w:rsid w:val="00D75CFA"/>
    <w:rsid w:val="00D84A7C"/>
    <w:rsid w:val="00D84D5E"/>
    <w:rsid w:val="00D85229"/>
    <w:rsid w:val="00DA22A7"/>
    <w:rsid w:val="00DA4189"/>
    <w:rsid w:val="00DA653C"/>
    <w:rsid w:val="00DA78B8"/>
    <w:rsid w:val="00DA7BB9"/>
    <w:rsid w:val="00DA7C52"/>
    <w:rsid w:val="00DD1E8E"/>
    <w:rsid w:val="00DD1F2E"/>
    <w:rsid w:val="00DF178A"/>
    <w:rsid w:val="00DF1C8E"/>
    <w:rsid w:val="00E10B49"/>
    <w:rsid w:val="00E12662"/>
    <w:rsid w:val="00E13BB1"/>
    <w:rsid w:val="00E21CE3"/>
    <w:rsid w:val="00E306A5"/>
    <w:rsid w:val="00E34CB4"/>
    <w:rsid w:val="00E36A3A"/>
    <w:rsid w:val="00E4028A"/>
    <w:rsid w:val="00E46EA2"/>
    <w:rsid w:val="00E52213"/>
    <w:rsid w:val="00E677FE"/>
    <w:rsid w:val="00E7232F"/>
    <w:rsid w:val="00E800B2"/>
    <w:rsid w:val="00E903A7"/>
    <w:rsid w:val="00E9336C"/>
    <w:rsid w:val="00E94CEA"/>
    <w:rsid w:val="00EA6128"/>
    <w:rsid w:val="00EC3411"/>
    <w:rsid w:val="00EC38B9"/>
    <w:rsid w:val="00EC459D"/>
    <w:rsid w:val="00EC7B6B"/>
    <w:rsid w:val="00EE4897"/>
    <w:rsid w:val="00F12CF9"/>
    <w:rsid w:val="00F14AED"/>
    <w:rsid w:val="00F27B5A"/>
    <w:rsid w:val="00F33ADB"/>
    <w:rsid w:val="00F44DB8"/>
    <w:rsid w:val="00F46A69"/>
    <w:rsid w:val="00F476A5"/>
    <w:rsid w:val="00F47FD5"/>
    <w:rsid w:val="00F5264D"/>
    <w:rsid w:val="00F66512"/>
    <w:rsid w:val="00F66B26"/>
    <w:rsid w:val="00F733DE"/>
    <w:rsid w:val="00F759AB"/>
    <w:rsid w:val="00F82740"/>
    <w:rsid w:val="00F95BF0"/>
    <w:rsid w:val="00F95CC8"/>
    <w:rsid w:val="00FA0F5C"/>
    <w:rsid w:val="00FA1DCA"/>
    <w:rsid w:val="00FA2CDB"/>
    <w:rsid w:val="00FA7A17"/>
    <w:rsid w:val="00FC1EA6"/>
    <w:rsid w:val="00FE1E16"/>
    <w:rsid w:val="00FE4000"/>
    <w:rsid w:val="00FE57BD"/>
    <w:rsid w:val="00FF104F"/>
    <w:rsid w:val="00FF19EB"/>
    <w:rsid w:val="00FF5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paragraph" w:styleId="1">
    <w:name w:val="heading 1"/>
    <w:basedOn w:val="a"/>
    <w:next w:val="a"/>
    <w:link w:val="10"/>
    <w:uiPriority w:val="9"/>
    <w:qFormat/>
    <w:rsid w:val="00C04331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autoRedefine/>
    <w:qFormat/>
    <w:rsid w:val="007600AD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600AD"/>
    <w:rPr>
      <w:rFonts w:ascii="標楷體" w:eastAsia="標楷體" w:hAnsi="標楷體" w:cs="PMingLiU"/>
      <w:color w:val="000000"/>
      <w:kern w:val="0"/>
      <w:sz w:val="28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autoRedefine/>
    <w:qFormat/>
    <w:rsid w:val="00325211"/>
    <w:pPr>
      <w:numPr>
        <w:numId w:val="11"/>
      </w:numPr>
      <w:spacing w:before="120" w:after="0"/>
      <w:ind w:right="-1"/>
    </w:pPr>
    <w:rPr>
      <w:noProof/>
      <w:szCs w:val="30"/>
    </w:rPr>
  </w:style>
  <w:style w:type="character" w:customStyle="1" w:styleId="000">
    <w:name w:val="00_題 字元"/>
    <w:basedOn w:val="020"/>
    <w:link w:val="00"/>
    <w:rsid w:val="00325211"/>
    <w:rPr>
      <w:rFonts w:ascii="微軟正黑體" w:eastAsia="微軟正黑體" w:hAnsi="微軟正黑體" w:cs="PMingLiU"/>
      <w:noProof/>
      <w:color w:val="000000"/>
      <w:kern w:val="0"/>
      <w:sz w:val="28"/>
      <w:szCs w:val="30"/>
    </w:rPr>
  </w:style>
  <w:style w:type="character" w:styleId="ad">
    <w:name w:val="FollowedHyperlink"/>
    <w:basedOn w:val="a0"/>
    <w:uiPriority w:val="99"/>
    <w:semiHidden/>
    <w:unhideWhenUsed/>
    <w:rsid w:val="00090B42"/>
    <w:rPr>
      <w:color w:val="954F72" w:themeColor="followedHyperlink"/>
      <w:u w:val="single"/>
    </w:rPr>
  </w:style>
  <w:style w:type="character" w:customStyle="1" w:styleId="10">
    <w:name w:val="標題 1 字元"/>
    <w:basedOn w:val="a0"/>
    <w:link w:val="1"/>
    <w:uiPriority w:val="9"/>
    <w:rsid w:val="00C04331"/>
    <w:rPr>
      <w:rFonts w:asciiTheme="majorHAnsi" w:eastAsiaTheme="majorEastAsia" w:hAnsiTheme="majorHAnsi" w:cstheme="majorBidi"/>
      <w:b/>
      <w:bCs/>
      <w:kern w:val="52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08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chiculture.org.hk/tc/photo-story/2076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46BC62-BA9E-4610-8C1D-04C5E5FF9D76}">
  <ds:schemaRefs>
    <ds:schemaRef ds:uri="http://www.w3.org/XML/1998/namespace"/>
    <ds:schemaRef ds:uri="http://purl.org/dc/elements/1.1/"/>
    <ds:schemaRef ds:uri="http://schemas.microsoft.com/office/2006/metadata/properties"/>
    <ds:schemaRef ds:uri="http://purl.org/dc/terms/"/>
    <ds:schemaRef ds:uri="7c888565-292f-4b60-a4c3-978be975df1a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a67ca032-99e1-499e-a335-21cedd256a52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2213CAB-9811-465C-8250-51A06B4AD1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83FDAC-4715-4B0B-A834-951BDC8851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58</Words>
  <Characters>333</Characters>
  <Application>Microsoft Office Word</Application>
  <DocSecurity>0</DocSecurity>
  <Lines>2</Lines>
  <Paragraphs>1</Paragraphs>
  <ScaleCrop>false</ScaleCrop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8</cp:revision>
  <dcterms:created xsi:type="dcterms:W3CDTF">2020-09-25T01:27:00Z</dcterms:created>
  <dcterms:modified xsi:type="dcterms:W3CDTF">2020-10-05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